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87B6D" w14:textId="77777777" w:rsidR="0097386D" w:rsidRPr="005F0431" w:rsidRDefault="0031494E" w:rsidP="00737A0F">
      <w:pPr>
        <w:jc w:val="center"/>
        <w:rPr>
          <w:b/>
          <w:sz w:val="40"/>
          <w:szCs w:val="40"/>
        </w:rPr>
      </w:pPr>
      <w:r w:rsidRPr="005F0431">
        <w:rPr>
          <w:b/>
          <w:sz w:val="40"/>
          <w:szCs w:val="40"/>
        </w:rPr>
        <w:t>COMP 1202</w:t>
      </w:r>
    </w:p>
    <w:p w14:paraId="4F14003B" w14:textId="77777777" w:rsidR="00737A0F" w:rsidRPr="005F0431" w:rsidRDefault="00737A0F" w:rsidP="00737A0F">
      <w:pPr>
        <w:jc w:val="center"/>
        <w:rPr>
          <w:b/>
          <w:sz w:val="40"/>
          <w:szCs w:val="40"/>
        </w:rPr>
      </w:pPr>
      <w:r w:rsidRPr="005F0431">
        <w:rPr>
          <w:b/>
          <w:sz w:val="40"/>
          <w:szCs w:val="40"/>
        </w:rPr>
        <w:t xml:space="preserve">Assignment </w:t>
      </w:r>
      <w:r w:rsidR="0031494E" w:rsidRPr="005F0431">
        <w:rPr>
          <w:b/>
          <w:sz w:val="40"/>
          <w:szCs w:val="40"/>
        </w:rPr>
        <w:t>1</w:t>
      </w:r>
    </w:p>
    <w:p w14:paraId="4D59A62F" w14:textId="64238997" w:rsidR="00E453DD" w:rsidRPr="00912095" w:rsidRDefault="00682575" w:rsidP="00451FD2">
      <w:pPr>
        <w:jc w:val="center"/>
        <w:rPr>
          <w:b/>
          <w:sz w:val="28"/>
          <w:szCs w:val="28"/>
          <w:u w:val="single"/>
        </w:rPr>
      </w:pPr>
      <w:r w:rsidRPr="00912095">
        <w:rPr>
          <w:b/>
          <w:sz w:val="28"/>
          <w:szCs w:val="28"/>
          <w:u w:val="single"/>
        </w:rPr>
        <w:t xml:space="preserve">Due: </w:t>
      </w:r>
      <w:r w:rsidR="00831828">
        <w:rPr>
          <w:b/>
          <w:sz w:val="28"/>
          <w:szCs w:val="28"/>
          <w:u w:val="single"/>
        </w:rPr>
        <w:t>Sunday</w:t>
      </w:r>
      <w:r w:rsidR="009A750E">
        <w:rPr>
          <w:b/>
          <w:sz w:val="28"/>
          <w:szCs w:val="28"/>
          <w:u w:val="single"/>
        </w:rPr>
        <w:t>, February 1</w:t>
      </w:r>
      <w:r w:rsidR="00831828">
        <w:rPr>
          <w:b/>
          <w:sz w:val="28"/>
          <w:szCs w:val="28"/>
          <w:u w:val="single"/>
        </w:rPr>
        <w:t>6</w:t>
      </w:r>
      <w:r w:rsidR="009A750E">
        <w:rPr>
          <w:b/>
          <w:sz w:val="28"/>
          <w:szCs w:val="28"/>
          <w:u w:val="single"/>
        </w:rPr>
        <w:t>, 202</w:t>
      </w:r>
      <w:r w:rsidR="00831828">
        <w:rPr>
          <w:b/>
          <w:sz w:val="28"/>
          <w:szCs w:val="28"/>
          <w:u w:val="single"/>
        </w:rPr>
        <w:t>5</w:t>
      </w:r>
      <w:r w:rsidR="009A750E">
        <w:rPr>
          <w:b/>
          <w:sz w:val="28"/>
          <w:szCs w:val="28"/>
          <w:u w:val="single"/>
        </w:rPr>
        <w:t xml:space="preserve"> (11:00 p.m.)</w:t>
      </w:r>
    </w:p>
    <w:p w14:paraId="437C44F4" w14:textId="20FAB104" w:rsidR="00885585" w:rsidRDefault="009A750E" w:rsidP="007E7E3E">
      <w:pPr>
        <w:jc w:val="center"/>
        <w:rPr>
          <w:b/>
          <w:sz w:val="28"/>
          <w:szCs w:val="28"/>
        </w:rPr>
      </w:pPr>
      <w:r w:rsidRPr="00912095">
        <w:rPr>
          <w:b/>
          <w:sz w:val="28"/>
          <w:szCs w:val="28"/>
        </w:rPr>
        <w:t xml:space="preserve">Given: </w:t>
      </w:r>
      <w:r>
        <w:rPr>
          <w:b/>
          <w:sz w:val="28"/>
          <w:szCs w:val="28"/>
        </w:rPr>
        <w:t>Sunday, January</w:t>
      </w:r>
      <w:r w:rsidR="007E7E3E">
        <w:rPr>
          <w:b/>
          <w:sz w:val="28"/>
          <w:szCs w:val="28"/>
        </w:rPr>
        <w:t xml:space="preserve"> 29</w:t>
      </w:r>
      <w:r>
        <w:rPr>
          <w:b/>
          <w:sz w:val="28"/>
          <w:szCs w:val="28"/>
        </w:rPr>
        <w:t>,</w:t>
      </w:r>
      <w:r w:rsidRPr="00912095">
        <w:rPr>
          <w:b/>
          <w:sz w:val="28"/>
          <w:szCs w:val="28"/>
        </w:rPr>
        <w:t xml:space="preserve"> 202</w:t>
      </w:r>
      <w:r w:rsidR="00831828">
        <w:rPr>
          <w:b/>
          <w:sz w:val="28"/>
          <w:szCs w:val="28"/>
        </w:rPr>
        <w:t>5</w:t>
      </w:r>
    </w:p>
    <w:p w14:paraId="68ABB268" w14:textId="77777777" w:rsidR="007E7E3E" w:rsidRDefault="007E7E3E" w:rsidP="007E7E3E">
      <w:pPr>
        <w:jc w:val="center"/>
      </w:pPr>
    </w:p>
    <w:p w14:paraId="116E1DA9" w14:textId="6805194E" w:rsidR="00885585" w:rsidRPr="005F0431" w:rsidRDefault="00885585" w:rsidP="009E4E0D">
      <w:pPr>
        <w:rPr>
          <w:sz w:val="32"/>
          <w:szCs w:val="32"/>
        </w:rPr>
      </w:pPr>
      <w:r w:rsidRPr="005F0431">
        <w:rPr>
          <w:sz w:val="32"/>
          <w:szCs w:val="32"/>
        </w:rPr>
        <w:t xml:space="preserve">Student Name:   </w:t>
      </w:r>
      <w:r w:rsidR="00C56273">
        <w:rPr>
          <w:sz w:val="32"/>
          <w:szCs w:val="32"/>
        </w:rPr>
        <w:t>(as per Stu-view)</w:t>
      </w:r>
      <w:r w:rsidRPr="005F0431">
        <w:rPr>
          <w:sz w:val="32"/>
          <w:szCs w:val="32"/>
        </w:rPr>
        <w:t xml:space="preserve">   ___</w:t>
      </w:r>
      <w:r w:rsidR="00D14C55">
        <w:rPr>
          <w:sz w:val="32"/>
          <w:szCs w:val="32"/>
        </w:rPr>
        <w:t>Elizabeth House</w:t>
      </w:r>
      <w:r w:rsidRPr="005F0431">
        <w:rPr>
          <w:sz w:val="32"/>
          <w:szCs w:val="32"/>
        </w:rPr>
        <w:t>__________</w:t>
      </w:r>
    </w:p>
    <w:p w14:paraId="487487C7" w14:textId="4B8A8A0F" w:rsidR="00885585" w:rsidRPr="005F0431" w:rsidRDefault="00885585" w:rsidP="009E4E0D">
      <w:pPr>
        <w:rPr>
          <w:sz w:val="32"/>
          <w:szCs w:val="32"/>
        </w:rPr>
      </w:pPr>
      <w:r w:rsidRPr="005F0431">
        <w:rPr>
          <w:sz w:val="32"/>
          <w:szCs w:val="32"/>
        </w:rPr>
        <w:t>Student Number: __</w:t>
      </w:r>
      <w:r w:rsidR="00D14C55">
        <w:rPr>
          <w:sz w:val="32"/>
          <w:szCs w:val="32"/>
        </w:rPr>
        <w:t>101465946</w:t>
      </w:r>
      <w:r w:rsidRPr="005F0431">
        <w:rPr>
          <w:sz w:val="32"/>
          <w:szCs w:val="32"/>
        </w:rPr>
        <w:t>_____________</w:t>
      </w:r>
    </w:p>
    <w:p w14:paraId="3989BDA7" w14:textId="77777777" w:rsidR="00885585" w:rsidRDefault="00885585" w:rsidP="009E4E0D"/>
    <w:p w14:paraId="131E0C95" w14:textId="2F4D808E" w:rsidR="00580700" w:rsidRDefault="00DF3278" w:rsidP="009E4E0D">
      <w:pPr>
        <w:rPr>
          <w:b/>
          <w:sz w:val="28"/>
          <w:szCs w:val="28"/>
        </w:rPr>
      </w:pPr>
      <w:r>
        <w:t xml:space="preserve"> </w:t>
      </w:r>
      <w:r w:rsidR="00912095" w:rsidRPr="00B2101C">
        <w:rPr>
          <w:b/>
          <w:sz w:val="28"/>
          <w:szCs w:val="28"/>
        </w:rPr>
        <w:t>Submission Requirements</w:t>
      </w:r>
      <w:r w:rsidR="00B2101C" w:rsidRPr="00B2101C">
        <w:rPr>
          <w:b/>
          <w:sz w:val="28"/>
          <w:szCs w:val="28"/>
        </w:rPr>
        <w:t xml:space="preserve">: </w:t>
      </w:r>
    </w:p>
    <w:p w14:paraId="75756D0E" w14:textId="69E2E3CE" w:rsidR="00885585" w:rsidRPr="00580700" w:rsidRDefault="00580700" w:rsidP="009E4E0D">
      <w:pPr>
        <w:rPr>
          <w:b/>
          <w:sz w:val="28"/>
          <w:szCs w:val="28"/>
          <w:u w:val="single"/>
        </w:rPr>
      </w:pPr>
      <w:r w:rsidRPr="00580700">
        <w:rPr>
          <w:b/>
          <w:sz w:val="28"/>
          <w:szCs w:val="28"/>
          <w:u w:val="single"/>
        </w:rPr>
        <w:t>You must submit 2 Documents</w:t>
      </w:r>
      <w:r w:rsidR="00B2541E">
        <w:rPr>
          <w:b/>
          <w:sz w:val="28"/>
          <w:szCs w:val="28"/>
          <w:u w:val="single"/>
        </w:rPr>
        <w:t>:</w:t>
      </w:r>
    </w:p>
    <w:p w14:paraId="34E5A0E8" w14:textId="16FC2610" w:rsidR="00885585" w:rsidRPr="0024122E" w:rsidRDefault="00B2101C" w:rsidP="0024122E">
      <w:pPr>
        <w:pStyle w:val="ListParagraph"/>
        <w:numPr>
          <w:ilvl w:val="0"/>
          <w:numId w:val="9"/>
        </w:numPr>
        <w:rPr>
          <w:sz w:val="32"/>
          <w:szCs w:val="32"/>
          <w:highlight w:val="yellow"/>
        </w:rPr>
      </w:pPr>
      <w:r w:rsidRPr="0024122E">
        <w:rPr>
          <w:sz w:val="32"/>
          <w:szCs w:val="32"/>
          <w:highlight w:val="yellow"/>
        </w:rPr>
        <w:t xml:space="preserve">You are required to submit the source code (.cs file) </w:t>
      </w:r>
    </w:p>
    <w:p w14:paraId="624CF321" w14:textId="3525E263" w:rsidR="00B2101C" w:rsidRDefault="0024122E" w:rsidP="000E2E37">
      <w:pPr>
        <w:pStyle w:val="ListParagraph"/>
        <w:numPr>
          <w:ilvl w:val="0"/>
          <w:numId w:val="9"/>
        </w:numPr>
      </w:pPr>
      <w:r w:rsidRPr="00451FD2">
        <w:rPr>
          <w:sz w:val="32"/>
          <w:szCs w:val="32"/>
          <w:highlight w:val="yellow"/>
        </w:rPr>
        <w:t>You must also paste you complete code into this document</w:t>
      </w:r>
      <w:r w:rsidR="00C35B8A" w:rsidRPr="00451FD2">
        <w:rPr>
          <w:sz w:val="32"/>
          <w:szCs w:val="32"/>
          <w:highlight w:val="yellow"/>
        </w:rPr>
        <w:t xml:space="preserve"> and upload </w:t>
      </w:r>
      <w:r w:rsidR="00451FD2" w:rsidRPr="00451FD2">
        <w:rPr>
          <w:sz w:val="32"/>
          <w:szCs w:val="32"/>
          <w:highlight w:val="yellow"/>
        </w:rPr>
        <w:t>the screenshots of your program output and interaction</w:t>
      </w:r>
    </w:p>
    <w:p w14:paraId="3D181620" w14:textId="77777777" w:rsidR="00B2101C" w:rsidRDefault="00B2101C" w:rsidP="009E4E0D"/>
    <w:p w14:paraId="7A371436" w14:textId="77777777" w:rsidR="009E4E0D" w:rsidRPr="005F0431" w:rsidRDefault="009E4E0D" w:rsidP="00885585">
      <w:pPr>
        <w:rPr>
          <w:b/>
          <w:sz w:val="32"/>
          <w:szCs w:val="32"/>
          <w:lang w:val="en-CA"/>
        </w:rPr>
      </w:pPr>
      <w:r w:rsidRPr="005F0431">
        <w:rPr>
          <w:b/>
          <w:sz w:val="32"/>
          <w:szCs w:val="32"/>
          <w:lang w:val="en-CA"/>
        </w:rPr>
        <w:t>You MUST:</w:t>
      </w:r>
    </w:p>
    <w:p w14:paraId="2E0F41E5" w14:textId="77777777" w:rsidR="009E4E0D" w:rsidRPr="005F0431" w:rsidRDefault="009E4E0D" w:rsidP="00885585">
      <w:pPr>
        <w:pStyle w:val="ListParagraph"/>
        <w:numPr>
          <w:ilvl w:val="0"/>
          <w:numId w:val="1"/>
        </w:numPr>
        <w:rPr>
          <w:b/>
          <w:sz w:val="28"/>
          <w:szCs w:val="28"/>
        </w:rPr>
      </w:pPr>
      <w:r w:rsidRPr="005F0431">
        <w:rPr>
          <w:b/>
          <w:sz w:val="28"/>
          <w:szCs w:val="28"/>
        </w:rPr>
        <w:t>Clearly comment your code (At least with your name and id number).</w:t>
      </w:r>
    </w:p>
    <w:p w14:paraId="1A5FC5C9" w14:textId="404A4BA0" w:rsidR="009E4E0D" w:rsidRPr="005F0431" w:rsidRDefault="009E4E0D" w:rsidP="00885585">
      <w:pPr>
        <w:pStyle w:val="ListParagraph"/>
        <w:numPr>
          <w:ilvl w:val="0"/>
          <w:numId w:val="1"/>
        </w:numPr>
        <w:rPr>
          <w:b/>
          <w:sz w:val="28"/>
          <w:szCs w:val="28"/>
        </w:rPr>
      </w:pPr>
      <w:r w:rsidRPr="005F0431">
        <w:rPr>
          <w:b/>
          <w:sz w:val="28"/>
          <w:szCs w:val="28"/>
        </w:rPr>
        <w:t>You must use appropriate variable names</w:t>
      </w:r>
      <w:r w:rsidR="00B2541E">
        <w:rPr>
          <w:b/>
          <w:sz w:val="28"/>
          <w:szCs w:val="28"/>
        </w:rPr>
        <w:t>.</w:t>
      </w:r>
    </w:p>
    <w:p w14:paraId="67337075" w14:textId="7D440147" w:rsidR="009E4E0D" w:rsidRPr="005F0431" w:rsidRDefault="009E4E0D" w:rsidP="00885585">
      <w:pPr>
        <w:pStyle w:val="ListParagraph"/>
        <w:numPr>
          <w:ilvl w:val="0"/>
          <w:numId w:val="1"/>
        </w:numPr>
        <w:rPr>
          <w:b/>
          <w:sz w:val="28"/>
          <w:szCs w:val="28"/>
        </w:rPr>
      </w:pPr>
      <w:r w:rsidRPr="005F0431">
        <w:rPr>
          <w:b/>
          <w:sz w:val="28"/>
          <w:szCs w:val="28"/>
        </w:rPr>
        <w:t>Print meaningful input and output statements</w:t>
      </w:r>
      <w:r w:rsidR="00B2541E">
        <w:rPr>
          <w:b/>
          <w:sz w:val="28"/>
          <w:szCs w:val="28"/>
        </w:rPr>
        <w:t>.</w:t>
      </w:r>
    </w:p>
    <w:p w14:paraId="3B6E1A70" w14:textId="34F1FDED" w:rsidR="009E4E0D" w:rsidRPr="005F0431" w:rsidRDefault="009E4E0D" w:rsidP="00885585">
      <w:pPr>
        <w:pStyle w:val="ListParagraph"/>
        <w:numPr>
          <w:ilvl w:val="0"/>
          <w:numId w:val="1"/>
        </w:numPr>
        <w:rPr>
          <w:b/>
          <w:sz w:val="28"/>
          <w:szCs w:val="28"/>
        </w:rPr>
      </w:pPr>
      <w:r w:rsidRPr="005F0431">
        <w:rPr>
          <w:b/>
          <w:sz w:val="28"/>
          <w:szCs w:val="28"/>
        </w:rPr>
        <w:t>Indent you code where necessary</w:t>
      </w:r>
      <w:r w:rsidR="00B2541E">
        <w:rPr>
          <w:b/>
          <w:sz w:val="28"/>
          <w:szCs w:val="28"/>
        </w:rPr>
        <w:t>.</w:t>
      </w:r>
    </w:p>
    <w:p w14:paraId="09F8FDAD" w14:textId="77777777" w:rsidR="00885585" w:rsidRDefault="00885585" w:rsidP="00885585">
      <w:pPr>
        <w:rPr>
          <w:b/>
          <w:u w:val="single"/>
        </w:rPr>
      </w:pPr>
    </w:p>
    <w:p w14:paraId="30289829" w14:textId="60BD3B8C" w:rsidR="00E453DD" w:rsidRPr="005F0431" w:rsidRDefault="003C2217" w:rsidP="00885585">
      <w:pPr>
        <w:rPr>
          <w:b/>
          <w:sz w:val="32"/>
          <w:szCs w:val="32"/>
          <w:u w:val="single"/>
        </w:rPr>
      </w:pPr>
      <w:r w:rsidRPr="005F0431">
        <w:rPr>
          <w:b/>
          <w:sz w:val="32"/>
          <w:szCs w:val="32"/>
          <w:u w:val="single"/>
        </w:rPr>
        <w:t>All</w:t>
      </w:r>
      <w:r w:rsidR="00DF3278" w:rsidRPr="005F0431">
        <w:rPr>
          <w:b/>
          <w:sz w:val="32"/>
          <w:szCs w:val="32"/>
          <w:u w:val="single"/>
        </w:rPr>
        <w:t xml:space="preserve"> submissions should at least compile including </w:t>
      </w:r>
      <w:r w:rsidR="00912095" w:rsidRPr="005F0431">
        <w:rPr>
          <w:b/>
          <w:sz w:val="32"/>
          <w:szCs w:val="32"/>
          <w:u w:val="single"/>
        </w:rPr>
        <w:t>non-working</w:t>
      </w:r>
      <w:r w:rsidR="00DF3278" w:rsidRPr="005F0431">
        <w:rPr>
          <w:b/>
          <w:sz w:val="32"/>
          <w:szCs w:val="32"/>
          <w:u w:val="single"/>
        </w:rPr>
        <w:t xml:space="preserve"> submissions.</w:t>
      </w:r>
    </w:p>
    <w:p w14:paraId="20622D38" w14:textId="77777777" w:rsidR="0031494E" w:rsidRDefault="0031494E"/>
    <w:p w14:paraId="716D8C64" w14:textId="77777777" w:rsidR="00885585" w:rsidRDefault="00885585">
      <w:r>
        <w:br w:type="page"/>
      </w:r>
    </w:p>
    <w:p w14:paraId="53747DD7" w14:textId="77777777" w:rsidR="00831828" w:rsidRPr="00831828" w:rsidRDefault="00831828" w:rsidP="00831828">
      <w:pPr>
        <w:spacing w:before="100" w:beforeAutospacing="1" w:after="160" w:line="240" w:lineRule="auto"/>
        <w:outlineLvl w:val="2"/>
        <w:rPr>
          <w:rFonts w:ascii="Times New Roman" w:eastAsia="Times New Roman" w:hAnsi="Times New Roman" w:cs="Times New Roman"/>
          <w:b/>
          <w:bCs/>
          <w:sz w:val="27"/>
          <w:szCs w:val="27"/>
        </w:rPr>
      </w:pPr>
      <w:r w:rsidRPr="00831828">
        <w:rPr>
          <w:rFonts w:ascii="Times New Roman" w:eastAsia="Times New Roman" w:hAnsi="Times New Roman" w:cs="Times New Roman"/>
          <w:b/>
          <w:bCs/>
          <w:sz w:val="27"/>
          <w:szCs w:val="27"/>
        </w:rPr>
        <w:lastRenderedPageBreak/>
        <w:t>Assignment: Developing a Menu-Driven Application in C#</w:t>
      </w:r>
    </w:p>
    <w:p w14:paraId="370C8E94" w14:textId="77777777" w:rsidR="00831828" w:rsidRPr="00831828" w:rsidRDefault="00831828" w:rsidP="00831828">
      <w:pPr>
        <w:spacing w:before="100" w:beforeAutospacing="1" w:after="160" w:line="240" w:lineRule="auto"/>
        <w:outlineLvl w:val="3"/>
        <w:rPr>
          <w:rFonts w:ascii="Times New Roman" w:eastAsia="Times New Roman" w:hAnsi="Times New Roman" w:cs="Times New Roman"/>
          <w:b/>
          <w:bCs/>
          <w:sz w:val="24"/>
          <w:szCs w:val="24"/>
        </w:rPr>
      </w:pPr>
      <w:r w:rsidRPr="00831828">
        <w:rPr>
          <w:rFonts w:ascii="Times New Roman" w:eastAsia="Times New Roman" w:hAnsi="Times New Roman" w:cs="Times New Roman"/>
          <w:b/>
          <w:bCs/>
          <w:sz w:val="24"/>
          <w:szCs w:val="24"/>
        </w:rPr>
        <w:t>Objective:</w:t>
      </w:r>
    </w:p>
    <w:p w14:paraId="77C685B3" w14:textId="77777777" w:rsidR="00831828" w:rsidRPr="00831828" w:rsidRDefault="00831828" w:rsidP="00831828">
      <w:p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sz w:val="24"/>
          <w:szCs w:val="24"/>
        </w:rPr>
        <w:t>Develop a C# console application that implements a nested menu system focusing on date and time operations. This application should allow users to navigate through menus and submenus, making selections to perform specific tasks related to date and time management.</w:t>
      </w:r>
    </w:p>
    <w:p w14:paraId="16041E3D" w14:textId="77777777" w:rsidR="00831828" w:rsidRPr="00831828" w:rsidRDefault="00831828" w:rsidP="00831828">
      <w:pPr>
        <w:spacing w:before="100" w:beforeAutospacing="1" w:after="160" w:line="240" w:lineRule="auto"/>
        <w:outlineLvl w:val="3"/>
        <w:rPr>
          <w:rFonts w:ascii="Times New Roman" w:eastAsia="Times New Roman" w:hAnsi="Times New Roman" w:cs="Times New Roman"/>
          <w:b/>
          <w:bCs/>
          <w:sz w:val="24"/>
          <w:szCs w:val="24"/>
        </w:rPr>
      </w:pPr>
      <w:r w:rsidRPr="00831828">
        <w:rPr>
          <w:rFonts w:ascii="Times New Roman" w:eastAsia="Times New Roman" w:hAnsi="Times New Roman" w:cs="Times New Roman"/>
          <w:b/>
          <w:bCs/>
          <w:sz w:val="24"/>
          <w:szCs w:val="24"/>
        </w:rPr>
        <w:t>Requirements:</w:t>
      </w:r>
    </w:p>
    <w:p w14:paraId="1351DF7F" w14:textId="0003F60E"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Menu Structure</w:t>
      </w:r>
      <w:r w:rsidRPr="00831828">
        <w:rPr>
          <w:rFonts w:ascii="Times New Roman" w:eastAsia="Times New Roman" w:hAnsi="Times New Roman" w:cs="Times New Roman"/>
          <w:sz w:val="24"/>
          <w:szCs w:val="24"/>
        </w:rPr>
        <w:t>: Your application should have a main menu and a submenu under the "Date and Time Operations" option. Each submenu should offer at least three different options or actions.</w:t>
      </w:r>
    </w:p>
    <w:p w14:paraId="66DB56D0" w14:textId="77777777"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User Input</w:t>
      </w:r>
      <w:r w:rsidRPr="00831828">
        <w:rPr>
          <w:rFonts w:ascii="Times New Roman" w:eastAsia="Times New Roman" w:hAnsi="Times New Roman" w:cs="Times New Roman"/>
          <w:sz w:val="24"/>
          <w:szCs w:val="24"/>
        </w:rPr>
        <w:t>: The application must handle user input effectively to navigate through the menus and make selections. Implement input validation and provide clear error messages for invalid inputs.</w:t>
      </w:r>
    </w:p>
    <w:p w14:paraId="079E626D" w14:textId="77777777"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Functionality</w:t>
      </w:r>
      <w:r w:rsidRPr="00831828">
        <w:rPr>
          <w:rFonts w:ascii="Times New Roman" w:eastAsia="Times New Roman" w:hAnsi="Times New Roman" w:cs="Times New Roman"/>
          <w:sz w:val="24"/>
          <w:szCs w:val="24"/>
        </w:rPr>
        <w:t>:</w:t>
      </w:r>
    </w:p>
    <w:p w14:paraId="6232A28C" w14:textId="77777777" w:rsidR="00831828" w:rsidRPr="00831828" w:rsidRDefault="00831828" w:rsidP="00831828">
      <w:pPr>
        <w:numPr>
          <w:ilvl w:val="1"/>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Main Menu Options</w:t>
      </w:r>
      <w:r w:rsidRPr="00831828">
        <w:rPr>
          <w:rFonts w:ascii="Times New Roman" w:eastAsia="Times New Roman" w:hAnsi="Times New Roman" w:cs="Times New Roman"/>
          <w:sz w:val="24"/>
          <w:szCs w:val="24"/>
        </w:rPr>
        <w:t>: Include options to display information, manage date and time operations, handle text operations, and an exit option.</w:t>
      </w:r>
    </w:p>
    <w:p w14:paraId="4B92C27B" w14:textId="77777777" w:rsidR="00831828" w:rsidRPr="00831828" w:rsidRDefault="00831828" w:rsidP="00831828">
      <w:pPr>
        <w:numPr>
          <w:ilvl w:val="1"/>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Date and Time Operations Submenu</w:t>
      </w:r>
      <w:r w:rsidRPr="00831828">
        <w:rPr>
          <w:rFonts w:ascii="Times New Roman" w:eastAsia="Times New Roman" w:hAnsi="Times New Roman" w:cs="Times New Roman"/>
          <w:sz w:val="24"/>
          <w:szCs w:val="24"/>
        </w:rPr>
        <w:t>: This should include options to display the current date and time, add days to the current date, and calculate age from a birthdate.</w:t>
      </w:r>
    </w:p>
    <w:p w14:paraId="583BB88E" w14:textId="77777777"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Defensive Programming and Exception Handling</w:t>
      </w:r>
      <w:r w:rsidRPr="00831828">
        <w:rPr>
          <w:rFonts w:ascii="Times New Roman" w:eastAsia="Times New Roman" w:hAnsi="Times New Roman" w:cs="Times New Roman"/>
          <w:sz w:val="24"/>
          <w:szCs w:val="24"/>
        </w:rPr>
        <w:t>: Implement defensive programming practices to ensure the program does not crash. Handle all possible exceptions appropriately, ensuring that your application can manage errors gracefully and continue running.</w:t>
      </w:r>
    </w:p>
    <w:p w14:paraId="0624118E" w14:textId="77777777"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Return Navigation</w:t>
      </w:r>
      <w:r w:rsidRPr="00831828">
        <w:rPr>
          <w:rFonts w:ascii="Times New Roman" w:eastAsia="Times New Roman" w:hAnsi="Times New Roman" w:cs="Times New Roman"/>
          <w:sz w:val="24"/>
          <w:szCs w:val="24"/>
        </w:rPr>
        <w:t>: Users should be able to return to the previous menu or the main menu from any point within a submenu.</w:t>
      </w:r>
    </w:p>
    <w:p w14:paraId="30C232A1" w14:textId="77777777" w:rsidR="00831828" w:rsidRPr="00831828" w:rsidRDefault="00831828" w:rsidP="00831828">
      <w:pPr>
        <w:numPr>
          <w:ilvl w:val="0"/>
          <w:numId w:val="10"/>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Exit Option</w:t>
      </w:r>
      <w:r w:rsidRPr="00831828">
        <w:rPr>
          <w:rFonts w:ascii="Times New Roman" w:eastAsia="Times New Roman" w:hAnsi="Times New Roman" w:cs="Times New Roman"/>
          <w:sz w:val="24"/>
          <w:szCs w:val="24"/>
        </w:rPr>
        <w:t>: Include an option to exit the program from the main menu.</w:t>
      </w:r>
    </w:p>
    <w:p w14:paraId="251D0D40" w14:textId="77777777" w:rsidR="00831828" w:rsidRPr="00831828" w:rsidRDefault="00831828" w:rsidP="00831828">
      <w:pPr>
        <w:spacing w:before="100" w:beforeAutospacing="1" w:after="160" w:line="240" w:lineRule="auto"/>
        <w:outlineLvl w:val="3"/>
        <w:rPr>
          <w:rFonts w:ascii="Times New Roman" w:eastAsia="Times New Roman" w:hAnsi="Times New Roman" w:cs="Times New Roman"/>
          <w:b/>
          <w:bCs/>
          <w:sz w:val="24"/>
          <w:szCs w:val="24"/>
        </w:rPr>
      </w:pPr>
      <w:r w:rsidRPr="00831828">
        <w:rPr>
          <w:rFonts w:ascii="Times New Roman" w:eastAsia="Times New Roman" w:hAnsi="Times New Roman" w:cs="Times New Roman"/>
          <w:b/>
          <w:bCs/>
          <w:sz w:val="24"/>
          <w:szCs w:val="24"/>
        </w:rPr>
        <w:t>Assignment Deliverables:</w:t>
      </w:r>
    </w:p>
    <w:p w14:paraId="66922405" w14:textId="77777777" w:rsidR="00831828" w:rsidRPr="00831828" w:rsidRDefault="00831828" w:rsidP="00831828">
      <w:pPr>
        <w:numPr>
          <w:ilvl w:val="0"/>
          <w:numId w:val="11"/>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Source Code Files</w:t>
      </w:r>
      <w:r w:rsidRPr="00831828">
        <w:rPr>
          <w:rFonts w:ascii="Times New Roman" w:eastAsia="Times New Roman" w:hAnsi="Times New Roman" w:cs="Times New Roman"/>
          <w:sz w:val="24"/>
          <w:szCs w:val="24"/>
        </w:rPr>
        <w:t>: Well-commented code files explaining the functionality of each part of your menu system.</w:t>
      </w:r>
    </w:p>
    <w:p w14:paraId="0F7CB082" w14:textId="77777777" w:rsidR="00831828" w:rsidRDefault="00831828" w:rsidP="00831828">
      <w:pPr>
        <w:numPr>
          <w:ilvl w:val="0"/>
          <w:numId w:val="11"/>
        </w:numPr>
        <w:spacing w:before="100" w:beforeAutospacing="1" w:after="160" w:line="240" w:lineRule="auto"/>
        <w:rPr>
          <w:rFonts w:ascii="Times New Roman" w:eastAsia="Times New Roman" w:hAnsi="Times New Roman" w:cs="Times New Roman"/>
          <w:sz w:val="24"/>
          <w:szCs w:val="24"/>
        </w:rPr>
      </w:pPr>
      <w:r w:rsidRPr="00831828">
        <w:rPr>
          <w:rFonts w:ascii="Times New Roman" w:eastAsia="Times New Roman" w:hAnsi="Times New Roman" w:cs="Times New Roman"/>
          <w:b/>
          <w:bCs/>
          <w:sz w:val="24"/>
          <w:szCs w:val="24"/>
        </w:rPr>
        <w:t>Report</w:t>
      </w:r>
      <w:r w:rsidRPr="00831828">
        <w:rPr>
          <w:rFonts w:ascii="Times New Roman" w:eastAsia="Times New Roman" w:hAnsi="Times New Roman" w:cs="Times New Roman"/>
          <w:sz w:val="24"/>
          <w:szCs w:val="24"/>
        </w:rPr>
        <w:t>: A document detailing the design of your menu system, challenges encountered during development, the solutions you implemented, and how you ensured the program's stability through defensive programming and exception handling.</w:t>
      </w:r>
    </w:p>
    <w:p w14:paraId="16850DB5" w14:textId="77777777" w:rsidR="00831828" w:rsidRDefault="00831828" w:rsidP="00831828">
      <w:pPr>
        <w:numPr>
          <w:ilvl w:val="0"/>
          <w:numId w:val="11"/>
        </w:numPr>
        <w:spacing w:before="100" w:beforeAutospacing="1" w:after="16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I Disclaimer </w:t>
      </w:r>
      <w:r w:rsidRPr="0083182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f used AI for development of this application you must include the provided form otherwise you may penalized for Academic dishonesty.</w:t>
      </w:r>
    </w:p>
    <w:p w14:paraId="4801E101" w14:textId="6CC32C3D" w:rsidR="0031494E" w:rsidRPr="00F67D4D" w:rsidRDefault="00831828" w:rsidP="00831828">
      <w:pPr>
        <w:numPr>
          <w:ilvl w:val="0"/>
          <w:numId w:val="11"/>
        </w:numPr>
        <w:spacing w:before="100" w:beforeAutospacing="1" w:after="160" w:line="240" w:lineRule="auto"/>
        <w:rPr>
          <w:rFonts w:ascii="Times New Roman" w:eastAsia="Times New Roman" w:hAnsi="Times New Roman" w:cs="Times New Roman"/>
          <w:sz w:val="24"/>
          <w:szCs w:val="24"/>
        </w:rPr>
      </w:pPr>
      <w:r>
        <w:t>Late submissions will be penalized by 20% on the first day and 10% for each subsequent day.</w:t>
      </w:r>
    </w:p>
    <w:p w14:paraId="179256D8" w14:textId="77777777" w:rsidR="00F67D4D" w:rsidRDefault="00F67D4D" w:rsidP="00F67D4D">
      <w:pPr>
        <w:spacing w:before="100" w:beforeAutospacing="1" w:after="160" w:line="240" w:lineRule="auto"/>
      </w:pPr>
    </w:p>
    <w:p w14:paraId="6270D1F4" w14:textId="77777777" w:rsidR="00F67D4D" w:rsidRDefault="00F67D4D" w:rsidP="00F67D4D">
      <w:pPr>
        <w:spacing w:before="100" w:beforeAutospacing="1" w:after="160" w:line="240" w:lineRule="auto"/>
      </w:pPr>
    </w:p>
    <w:p w14:paraId="56C6AECF" w14:textId="77777777" w:rsidR="00F67D4D" w:rsidRDefault="00F67D4D" w:rsidP="00F67D4D">
      <w:pPr>
        <w:spacing w:before="100" w:beforeAutospacing="1" w:after="160" w:line="240" w:lineRule="auto"/>
      </w:pPr>
    </w:p>
    <w:p w14:paraId="22D16CAC" w14:textId="77777777" w:rsidR="00F67D4D" w:rsidRDefault="00F67D4D" w:rsidP="00F67D4D">
      <w:pPr>
        <w:spacing w:before="100" w:beforeAutospacing="1" w:after="160" w:line="240" w:lineRule="auto"/>
      </w:pPr>
    </w:p>
    <w:p w14:paraId="397B9FCD" w14:textId="77777777" w:rsidR="00F67D4D" w:rsidRDefault="00F67D4D" w:rsidP="00F67D4D">
      <w:pPr>
        <w:spacing w:before="100" w:beforeAutospacing="1" w:after="160" w:line="240" w:lineRule="auto"/>
      </w:pPr>
    </w:p>
    <w:p w14:paraId="3421D9A2" w14:textId="77777777" w:rsidR="00F67D4D" w:rsidRDefault="00F67D4D" w:rsidP="00F67D4D">
      <w:pPr>
        <w:spacing w:before="100" w:beforeAutospacing="1" w:after="160" w:line="240" w:lineRule="auto"/>
        <w:rPr>
          <w:rFonts w:ascii="Times New Roman" w:eastAsia="Times New Roman" w:hAnsi="Times New Roman" w:cs="Times New Roman"/>
          <w:sz w:val="24"/>
          <w:szCs w:val="24"/>
        </w:rPr>
      </w:pPr>
    </w:p>
    <w:p w14:paraId="498902E0" w14:textId="47DB9E2D" w:rsidR="00F67D4D" w:rsidRDefault="00F67D4D" w:rsidP="00F67D4D">
      <w:pPr>
        <w:spacing w:before="100" w:beforeAutospacing="1" w:after="160" w:line="240" w:lineRule="auto"/>
        <w:rPr>
          <w:rFonts w:ascii="Times New Roman" w:eastAsia="Times New Roman" w:hAnsi="Times New Roman" w:cs="Times New Roman"/>
          <w:sz w:val="24"/>
          <w:szCs w:val="24"/>
        </w:rPr>
      </w:pPr>
      <w:r>
        <w:t>Example Menu Structure:</w:t>
      </w:r>
    </w:p>
    <w:p w14:paraId="274F2029" w14:textId="11A6DD6B"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Main Menu</w:t>
      </w:r>
    </w:p>
    <w:p w14:paraId="219182A3"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w:t>
      </w:r>
    </w:p>
    <w:p w14:paraId="664D7477"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Option 1: Display Information</w:t>
      </w:r>
    </w:p>
    <w:p w14:paraId="4479DD7C"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Option 2: Date and Time Operations</w:t>
      </w:r>
    </w:p>
    <w:p w14:paraId="1232B93D"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Submenu: Date and Time Operations</w:t>
      </w:r>
    </w:p>
    <w:p w14:paraId="3EF90ECF"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1: Display Current Date and Time</w:t>
      </w:r>
    </w:p>
    <w:p w14:paraId="73B9F722"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2: Add Days to Current Date</w:t>
      </w:r>
    </w:p>
    <w:p w14:paraId="404ACEAF"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3: Calculate Age from Birthdate</w:t>
      </w:r>
    </w:p>
    <w:p w14:paraId="10E7E8D1"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4: Return to Main Menu</w:t>
      </w:r>
    </w:p>
    <w:p w14:paraId="2BDB5A37"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Option 3: Text Operations</w:t>
      </w:r>
    </w:p>
    <w:p w14:paraId="1920C3FA"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Submenu: Text Operations</w:t>
      </w:r>
    </w:p>
    <w:p w14:paraId="190B190D"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1: Reverse Text</w:t>
      </w:r>
    </w:p>
    <w:p w14:paraId="59CCC949"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2: Convert to Uppercase</w:t>
      </w:r>
    </w:p>
    <w:p w14:paraId="2052CCE3"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3: Convert to Lowercase</w:t>
      </w:r>
    </w:p>
    <w:p w14:paraId="238AF25D" w14:textId="77777777" w:rsidR="00F67D4D" w:rsidRPr="00F67D4D"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 Option 4: Return to Main Menu</w:t>
      </w:r>
    </w:p>
    <w:p w14:paraId="7895D509" w14:textId="062DC0AA" w:rsidR="00D14C55" w:rsidRDefault="00F67D4D" w:rsidP="00F67D4D">
      <w:pPr>
        <w:spacing w:before="100" w:beforeAutospacing="1" w:after="160" w:line="240" w:lineRule="auto"/>
        <w:rPr>
          <w:rFonts w:ascii="Times New Roman" w:eastAsia="Times New Roman" w:hAnsi="Times New Roman" w:cs="Times New Roman"/>
          <w:sz w:val="24"/>
          <w:szCs w:val="24"/>
        </w:rPr>
      </w:pPr>
      <w:r w:rsidRPr="00F67D4D">
        <w:rPr>
          <w:rFonts w:ascii="Times New Roman" w:eastAsia="Times New Roman" w:hAnsi="Times New Roman" w:cs="Times New Roman"/>
          <w:sz w:val="24"/>
          <w:szCs w:val="24"/>
        </w:rPr>
        <w:t>|-- Option 4: Exit</w:t>
      </w:r>
    </w:p>
    <w:p w14:paraId="2444DC87" w14:textId="77777777" w:rsidR="00D14C55" w:rsidRDefault="00D14C5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F8EC256" w14:textId="5F7CD9D6" w:rsidR="00C6026E" w:rsidRDefault="00C6026E" w:rsidP="00F67D4D">
      <w:pPr>
        <w:spacing w:before="100" w:beforeAutospacing="1"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Design:</w:t>
      </w:r>
    </w:p>
    <w:p w14:paraId="5EB6DE96" w14:textId="5FAFA6B0" w:rsidR="00C6026E" w:rsidRDefault="00C6026E" w:rsidP="00F67D4D">
      <w:pPr>
        <w:spacing w:before="100" w:beforeAutospacing="1"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started from the example menu structure and designed my main to run a loop for the main menu. From there, the user makes a selection which leads them to display information, display one of the submenus, or exit the program. </w:t>
      </w:r>
    </w:p>
    <w:p w14:paraId="7385ACE5" w14:textId="3561243C" w:rsidR="00C6026E" w:rsidRDefault="00C6026E" w:rsidP="00F67D4D">
      <w:pPr>
        <w:spacing w:before="100" w:beforeAutospacing="1"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started with the functions for displaying the menus and the selections and then filled in each selection case as I designed the functions to perform the operations. After my initial design, I decided to make additional functions to take user input from the keyboard for strings and </w:t>
      </w:r>
      <w:r w:rsidR="006117A4">
        <w:rPr>
          <w:rFonts w:ascii="Times New Roman" w:eastAsia="Times New Roman" w:hAnsi="Times New Roman" w:cs="Times New Roman"/>
          <w:sz w:val="24"/>
          <w:szCs w:val="24"/>
        </w:rPr>
        <w:t xml:space="preserve">validate them to reduce redundancy. </w:t>
      </w:r>
    </w:p>
    <w:p w14:paraId="2E364E1C" w14:textId="26C9B274" w:rsidR="006117A4" w:rsidRPr="00C6026E" w:rsidRDefault="006117A4" w:rsidP="00F67D4D">
      <w:pPr>
        <w:spacing w:before="100" w:beforeAutospacing="1"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ly, I ran through and tried to break everything I possibly could and added any necessary input validation.</w:t>
      </w:r>
    </w:p>
    <w:p w14:paraId="15C5C08E" w14:textId="32C22FF7" w:rsidR="00FE73FE" w:rsidRPr="00C6026E" w:rsidRDefault="00C6026E" w:rsidP="00F67D4D">
      <w:pPr>
        <w:spacing w:before="100" w:beforeAutospacing="1" w:after="160" w:line="240" w:lineRule="auto"/>
        <w:rPr>
          <w:rFonts w:ascii="Times New Roman" w:eastAsia="Times New Roman" w:hAnsi="Times New Roman" w:cs="Times New Roman"/>
          <w:b/>
          <w:bCs/>
          <w:sz w:val="24"/>
          <w:szCs w:val="24"/>
        </w:rPr>
      </w:pPr>
      <w:r w:rsidRPr="00C6026E">
        <w:rPr>
          <w:rFonts w:ascii="Times New Roman" w:eastAsia="Times New Roman" w:hAnsi="Times New Roman" w:cs="Times New Roman"/>
          <w:b/>
          <w:bCs/>
          <w:sz w:val="24"/>
          <w:szCs w:val="24"/>
        </w:rPr>
        <w:t>Challenges:</w:t>
      </w:r>
    </w:p>
    <w:p w14:paraId="0E35E948" w14:textId="0B9D177F" w:rsidR="00C6026E" w:rsidRDefault="00C6026E" w:rsidP="00F67D4D">
      <w:pPr>
        <w:spacing w:before="100" w:beforeAutospacing="1"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main challenge is really myself. I tend to overthink things, so I wrote this whole thing and then decided I hated it and rewrote it because I wanted to make it more efficient. </w:t>
      </w:r>
    </w:p>
    <w:p w14:paraId="1CA72C28" w14:textId="19E39935" w:rsidR="00C6026E" w:rsidRDefault="00C6026E" w:rsidP="00F67D4D">
      <w:pPr>
        <w:spacing w:before="100" w:beforeAutospacing="1"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so, initially I tried to force in my case 4 where it was supposed to return to the main menu to go to the menu function instead of just returning (since I’m running the main menu through the main function) and it was keeping the old choice input so it was sending you to the wrong menu if you performed a certain sequence of operations. I realized the issue when I debugged the code and stepped through what was happening.</w:t>
      </w:r>
    </w:p>
    <w:p w14:paraId="511ADD73" w14:textId="7C454328" w:rsidR="00743AFD" w:rsidRDefault="00743AFD" w:rsidP="00F67D4D">
      <w:pPr>
        <w:spacing w:before="100" w:beforeAutospacing="1"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other challenge would be that my way of handling user input of date would not deal with any logical errors where the user inputs the date in the DD/MM/YYYY format, if it looks like a valid date it is going to take it whether the user means it to be that or not.</w:t>
      </w:r>
    </w:p>
    <w:p w14:paraId="045DCFF9" w14:textId="30233464" w:rsidR="00C6026E" w:rsidRPr="00C6026E" w:rsidRDefault="00C6026E" w:rsidP="00F67D4D">
      <w:pPr>
        <w:spacing w:before="100" w:beforeAutospacing="1" w:after="160" w:line="240" w:lineRule="auto"/>
        <w:rPr>
          <w:rFonts w:ascii="Times New Roman" w:eastAsia="Times New Roman" w:hAnsi="Times New Roman" w:cs="Times New Roman"/>
          <w:b/>
          <w:bCs/>
          <w:sz w:val="24"/>
          <w:szCs w:val="24"/>
        </w:rPr>
      </w:pPr>
      <w:r w:rsidRPr="00C6026E">
        <w:rPr>
          <w:rFonts w:ascii="Times New Roman" w:eastAsia="Times New Roman" w:hAnsi="Times New Roman" w:cs="Times New Roman"/>
          <w:b/>
          <w:bCs/>
          <w:sz w:val="24"/>
          <w:szCs w:val="24"/>
        </w:rPr>
        <w:t>Solution:</w:t>
      </w:r>
    </w:p>
    <w:p w14:paraId="08064EFC" w14:textId="78790CF7" w:rsidR="00C6026E" w:rsidRDefault="00C6026E" w:rsidP="00F67D4D">
      <w:pPr>
        <w:spacing w:before="100" w:beforeAutospacing="1"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mentioned, I put return in place of calling Menu(); for case 4 for my two submenus to return to main so that you can make a new selection for the main menu. </w:t>
      </w:r>
      <w:r>
        <w:rPr>
          <w:rFonts w:ascii="Times New Roman" w:eastAsia="Times New Roman" w:hAnsi="Times New Roman" w:cs="Times New Roman"/>
          <w:sz w:val="24"/>
          <w:szCs w:val="24"/>
        </w:rPr>
        <w:br/>
      </w:r>
    </w:p>
    <w:p w14:paraId="04F65073" w14:textId="34A8F8AA" w:rsidR="003B6000" w:rsidRDefault="002F13B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 Declaration: </w:t>
      </w:r>
    </w:p>
    <w:p w14:paraId="441F8C8D" w14:textId="4774C745" w:rsidR="002F13BC" w:rsidRDefault="002F13BC">
      <w:pPr>
        <w:rPr>
          <w:rFonts w:ascii="Times New Roman" w:eastAsia="Times New Roman" w:hAnsi="Times New Roman" w:cs="Times New Roman"/>
          <w:sz w:val="24"/>
          <w:szCs w:val="24"/>
        </w:rPr>
      </w:pPr>
      <w:r>
        <w:rPr>
          <w:rFonts w:ascii="Times New Roman" w:eastAsia="Times New Roman" w:hAnsi="Times New Roman" w:cs="Times New Roman"/>
          <w:sz w:val="24"/>
          <w:szCs w:val="24"/>
        </w:rPr>
        <w:t>None. Used examples from class and information from documentation online, StackOverflow, and my GitHub repositories of code from prior courses</w:t>
      </w:r>
    </w:p>
    <w:p w14:paraId="1AF4D68D" w14:textId="3DD7A4AF" w:rsidR="002F13BC" w:rsidRDefault="002F13B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4D58FAA" w14:textId="77777777" w:rsidR="002F13BC" w:rsidRDefault="002F13BC">
      <w:pPr>
        <w:rPr>
          <w:rFonts w:ascii="Times New Roman" w:eastAsia="Times New Roman" w:hAnsi="Times New Roman" w:cs="Times New Roman"/>
          <w:sz w:val="24"/>
          <w:szCs w:val="24"/>
        </w:rPr>
      </w:pPr>
    </w:p>
    <w:p w14:paraId="03A835A1" w14:textId="0BA7238C" w:rsidR="00C6026E" w:rsidRDefault="003B6000" w:rsidP="00F67D4D">
      <w:pPr>
        <w:spacing w:before="100" w:beforeAutospacing="1" w:after="160" w:line="240" w:lineRule="auto"/>
        <w:rPr>
          <w:rFonts w:ascii="Times New Roman" w:eastAsia="Times New Roman" w:hAnsi="Times New Roman" w:cs="Times New Roman"/>
          <w:b/>
          <w:bCs/>
          <w:sz w:val="24"/>
          <w:szCs w:val="24"/>
          <w:u w:val="single"/>
        </w:rPr>
      </w:pPr>
      <w:r w:rsidRPr="005663E0">
        <w:rPr>
          <w:rFonts w:ascii="Times New Roman" w:eastAsia="Times New Roman" w:hAnsi="Times New Roman" w:cs="Times New Roman"/>
          <w:b/>
          <w:bCs/>
          <w:sz w:val="24"/>
          <w:szCs w:val="24"/>
          <w:u w:val="single"/>
        </w:rPr>
        <w:t>Screenshots:</w:t>
      </w:r>
    </w:p>
    <w:p w14:paraId="1F311800" w14:textId="2F1730B5" w:rsidR="005663E0" w:rsidRPr="005663E0" w:rsidRDefault="005663E0" w:rsidP="00F67D4D">
      <w:pPr>
        <w:spacing w:before="100" w:beforeAutospacing="1" w:after="16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VALID INPUTS:</w:t>
      </w:r>
    </w:p>
    <w:p w14:paraId="1EFBFD40" w14:textId="6568EA46" w:rsidR="003B6000" w:rsidRDefault="003B6000" w:rsidP="00F67D4D">
      <w:pPr>
        <w:spacing w:before="100" w:beforeAutospacing="1" w:after="160" w:line="240" w:lineRule="auto"/>
        <w:rPr>
          <w:rFonts w:ascii="Times New Roman" w:eastAsia="Times New Roman" w:hAnsi="Times New Roman" w:cs="Times New Roman"/>
          <w:sz w:val="24"/>
          <w:szCs w:val="24"/>
        </w:rPr>
      </w:pPr>
      <w:r w:rsidRPr="003B6000">
        <w:rPr>
          <w:rFonts w:ascii="Times New Roman" w:eastAsia="Times New Roman" w:hAnsi="Times New Roman" w:cs="Times New Roman"/>
          <w:noProof/>
          <w:sz w:val="24"/>
          <w:szCs w:val="24"/>
        </w:rPr>
        <w:drawing>
          <wp:inline distT="0" distB="0" distL="0" distR="0" wp14:anchorId="04F06A35" wp14:editId="556C5DDA">
            <wp:extent cx="3267531" cy="7621064"/>
            <wp:effectExtent l="0" t="0" r="9525" b="0"/>
            <wp:docPr id="144560153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601536" name="Picture 1" descr="A screen shot of a computer&#10;&#10;AI-generated content may be incorrect."/>
                    <pic:cNvPicPr/>
                  </pic:nvPicPr>
                  <pic:blipFill>
                    <a:blip r:embed="rId6"/>
                    <a:stretch>
                      <a:fillRect/>
                    </a:stretch>
                  </pic:blipFill>
                  <pic:spPr>
                    <a:xfrm>
                      <a:off x="0" y="0"/>
                      <a:ext cx="3267531" cy="7621064"/>
                    </a:xfrm>
                    <a:prstGeom prst="rect">
                      <a:avLst/>
                    </a:prstGeom>
                  </pic:spPr>
                </pic:pic>
              </a:graphicData>
            </a:graphic>
          </wp:inline>
        </w:drawing>
      </w:r>
    </w:p>
    <w:p w14:paraId="5AF83EFF" w14:textId="77777777" w:rsidR="003B6000" w:rsidRDefault="003B6000" w:rsidP="00F67D4D">
      <w:pPr>
        <w:spacing w:before="100" w:beforeAutospacing="1" w:after="160" w:line="240" w:lineRule="auto"/>
        <w:rPr>
          <w:rFonts w:ascii="Times New Roman" w:eastAsia="Times New Roman" w:hAnsi="Times New Roman" w:cs="Times New Roman"/>
          <w:sz w:val="24"/>
          <w:szCs w:val="24"/>
        </w:rPr>
      </w:pPr>
    </w:p>
    <w:p w14:paraId="07F97E21" w14:textId="77777777" w:rsidR="003B6000" w:rsidRDefault="003B6000" w:rsidP="00F67D4D">
      <w:pPr>
        <w:spacing w:before="100" w:beforeAutospacing="1" w:after="160" w:line="240" w:lineRule="auto"/>
        <w:rPr>
          <w:rFonts w:ascii="Times New Roman" w:eastAsia="Times New Roman" w:hAnsi="Times New Roman" w:cs="Times New Roman"/>
          <w:sz w:val="24"/>
          <w:szCs w:val="24"/>
        </w:rPr>
      </w:pPr>
    </w:p>
    <w:p w14:paraId="6DDAAFC5" w14:textId="0095A577" w:rsidR="003B6000" w:rsidRDefault="003B6000" w:rsidP="00F67D4D">
      <w:pPr>
        <w:spacing w:before="100" w:beforeAutospacing="1" w:after="160" w:line="240" w:lineRule="auto"/>
        <w:rPr>
          <w:rFonts w:ascii="Times New Roman" w:eastAsia="Times New Roman" w:hAnsi="Times New Roman" w:cs="Times New Roman"/>
          <w:sz w:val="24"/>
          <w:szCs w:val="24"/>
        </w:rPr>
      </w:pPr>
      <w:r w:rsidRPr="003B6000">
        <w:rPr>
          <w:rFonts w:ascii="Times New Roman" w:eastAsia="Times New Roman" w:hAnsi="Times New Roman" w:cs="Times New Roman"/>
          <w:noProof/>
          <w:sz w:val="24"/>
          <w:szCs w:val="24"/>
        </w:rPr>
        <w:drawing>
          <wp:inline distT="0" distB="0" distL="0" distR="0" wp14:anchorId="704EC039" wp14:editId="361F1DE0">
            <wp:extent cx="3610479" cy="5611008"/>
            <wp:effectExtent l="0" t="0" r="9525" b="8890"/>
            <wp:docPr id="151162403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624031" name="Picture 1" descr="A screenshot of a computer program&#10;&#10;AI-generated content may be incorrect."/>
                    <pic:cNvPicPr/>
                  </pic:nvPicPr>
                  <pic:blipFill>
                    <a:blip r:embed="rId7"/>
                    <a:stretch>
                      <a:fillRect/>
                    </a:stretch>
                  </pic:blipFill>
                  <pic:spPr>
                    <a:xfrm>
                      <a:off x="0" y="0"/>
                      <a:ext cx="3610479" cy="5611008"/>
                    </a:xfrm>
                    <a:prstGeom prst="rect">
                      <a:avLst/>
                    </a:prstGeom>
                  </pic:spPr>
                </pic:pic>
              </a:graphicData>
            </a:graphic>
          </wp:inline>
        </w:drawing>
      </w:r>
    </w:p>
    <w:p w14:paraId="08D5300B" w14:textId="4DF7DDBF" w:rsidR="003B6000" w:rsidRDefault="003B6000" w:rsidP="00F67D4D">
      <w:pPr>
        <w:spacing w:before="100" w:beforeAutospacing="1" w:after="160" w:line="240" w:lineRule="auto"/>
        <w:rPr>
          <w:rFonts w:ascii="Times New Roman" w:eastAsia="Times New Roman" w:hAnsi="Times New Roman" w:cs="Times New Roman"/>
          <w:sz w:val="24"/>
          <w:szCs w:val="24"/>
        </w:rPr>
      </w:pPr>
      <w:r w:rsidRPr="003B6000">
        <w:rPr>
          <w:rFonts w:ascii="Times New Roman" w:eastAsia="Times New Roman" w:hAnsi="Times New Roman" w:cs="Times New Roman"/>
          <w:noProof/>
          <w:sz w:val="24"/>
          <w:szCs w:val="24"/>
        </w:rPr>
        <w:lastRenderedPageBreak/>
        <w:drawing>
          <wp:inline distT="0" distB="0" distL="0" distR="0" wp14:anchorId="3902D27C" wp14:editId="2759A0B0">
            <wp:extent cx="4010585" cy="7563906"/>
            <wp:effectExtent l="0" t="0" r="9525" b="0"/>
            <wp:docPr id="126266980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669800" name="Picture 1" descr="A screenshot of a computer program&#10;&#10;AI-generated content may be incorrect."/>
                    <pic:cNvPicPr/>
                  </pic:nvPicPr>
                  <pic:blipFill>
                    <a:blip r:embed="rId8"/>
                    <a:stretch>
                      <a:fillRect/>
                    </a:stretch>
                  </pic:blipFill>
                  <pic:spPr>
                    <a:xfrm>
                      <a:off x="0" y="0"/>
                      <a:ext cx="4010585" cy="7563906"/>
                    </a:xfrm>
                    <a:prstGeom prst="rect">
                      <a:avLst/>
                    </a:prstGeom>
                  </pic:spPr>
                </pic:pic>
              </a:graphicData>
            </a:graphic>
          </wp:inline>
        </w:drawing>
      </w:r>
    </w:p>
    <w:p w14:paraId="772C64D9" w14:textId="4FD3AD19" w:rsidR="003B6000" w:rsidRDefault="003B6000" w:rsidP="00F67D4D">
      <w:pPr>
        <w:spacing w:before="100" w:beforeAutospacing="1" w:after="160" w:line="240" w:lineRule="auto"/>
        <w:rPr>
          <w:rFonts w:ascii="Times New Roman" w:eastAsia="Times New Roman" w:hAnsi="Times New Roman" w:cs="Times New Roman"/>
          <w:sz w:val="24"/>
          <w:szCs w:val="24"/>
        </w:rPr>
      </w:pPr>
      <w:r w:rsidRPr="003B6000">
        <w:rPr>
          <w:rFonts w:ascii="Times New Roman" w:eastAsia="Times New Roman" w:hAnsi="Times New Roman" w:cs="Times New Roman"/>
          <w:noProof/>
          <w:sz w:val="24"/>
          <w:szCs w:val="24"/>
        </w:rPr>
        <w:lastRenderedPageBreak/>
        <w:drawing>
          <wp:inline distT="0" distB="0" distL="0" distR="0" wp14:anchorId="06A47CF0" wp14:editId="62900919">
            <wp:extent cx="3410426" cy="3458058"/>
            <wp:effectExtent l="0" t="0" r="0" b="9525"/>
            <wp:docPr id="1604813158"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13158" name="Picture 1" descr="A black screen with white text&#10;&#10;AI-generated content may be incorrect."/>
                    <pic:cNvPicPr/>
                  </pic:nvPicPr>
                  <pic:blipFill>
                    <a:blip r:embed="rId9"/>
                    <a:stretch>
                      <a:fillRect/>
                    </a:stretch>
                  </pic:blipFill>
                  <pic:spPr>
                    <a:xfrm>
                      <a:off x="0" y="0"/>
                      <a:ext cx="3410426" cy="3458058"/>
                    </a:xfrm>
                    <a:prstGeom prst="rect">
                      <a:avLst/>
                    </a:prstGeom>
                  </pic:spPr>
                </pic:pic>
              </a:graphicData>
            </a:graphic>
          </wp:inline>
        </w:drawing>
      </w:r>
    </w:p>
    <w:p w14:paraId="5846EF9C" w14:textId="4E5EDED9" w:rsidR="003B6000" w:rsidRDefault="003B6000" w:rsidP="00F67D4D">
      <w:pPr>
        <w:spacing w:before="100" w:beforeAutospacing="1" w:after="160" w:line="240" w:lineRule="auto"/>
        <w:rPr>
          <w:rFonts w:ascii="Times New Roman" w:eastAsia="Times New Roman" w:hAnsi="Times New Roman" w:cs="Times New Roman"/>
          <w:sz w:val="24"/>
          <w:szCs w:val="24"/>
        </w:rPr>
      </w:pPr>
      <w:r w:rsidRPr="003B6000">
        <w:rPr>
          <w:rFonts w:ascii="Times New Roman" w:eastAsia="Times New Roman" w:hAnsi="Times New Roman" w:cs="Times New Roman"/>
          <w:noProof/>
          <w:sz w:val="24"/>
          <w:szCs w:val="24"/>
        </w:rPr>
        <w:lastRenderedPageBreak/>
        <w:drawing>
          <wp:inline distT="0" distB="0" distL="0" distR="0" wp14:anchorId="289811DC" wp14:editId="086843F0">
            <wp:extent cx="4039164" cy="6906589"/>
            <wp:effectExtent l="0" t="0" r="0" b="8890"/>
            <wp:docPr id="120112022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120227" name="Picture 1" descr="A screenshot of a computer program&#10;&#10;AI-generated content may be incorrect."/>
                    <pic:cNvPicPr/>
                  </pic:nvPicPr>
                  <pic:blipFill>
                    <a:blip r:embed="rId10"/>
                    <a:stretch>
                      <a:fillRect/>
                    </a:stretch>
                  </pic:blipFill>
                  <pic:spPr>
                    <a:xfrm>
                      <a:off x="0" y="0"/>
                      <a:ext cx="4039164" cy="6906589"/>
                    </a:xfrm>
                    <a:prstGeom prst="rect">
                      <a:avLst/>
                    </a:prstGeom>
                  </pic:spPr>
                </pic:pic>
              </a:graphicData>
            </a:graphic>
          </wp:inline>
        </w:drawing>
      </w:r>
    </w:p>
    <w:p w14:paraId="1306D6B9" w14:textId="4C02EAF4" w:rsidR="003B6000" w:rsidRDefault="005663E0" w:rsidP="00F67D4D">
      <w:pPr>
        <w:spacing w:before="100" w:beforeAutospacing="1" w:after="160" w:line="240" w:lineRule="auto"/>
        <w:rPr>
          <w:rFonts w:ascii="Times New Roman" w:eastAsia="Times New Roman" w:hAnsi="Times New Roman" w:cs="Times New Roman"/>
          <w:sz w:val="24"/>
          <w:szCs w:val="24"/>
        </w:rPr>
      </w:pPr>
      <w:r w:rsidRPr="005663E0">
        <w:rPr>
          <w:rFonts w:ascii="Times New Roman" w:eastAsia="Times New Roman" w:hAnsi="Times New Roman" w:cs="Times New Roman"/>
          <w:noProof/>
          <w:sz w:val="24"/>
          <w:szCs w:val="24"/>
        </w:rPr>
        <w:lastRenderedPageBreak/>
        <w:drawing>
          <wp:inline distT="0" distB="0" distL="0" distR="0" wp14:anchorId="26FC69DC" wp14:editId="11410E47">
            <wp:extent cx="3181794" cy="2362530"/>
            <wp:effectExtent l="0" t="0" r="0" b="0"/>
            <wp:docPr id="1561664055" name="Picture 1" descr="A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664055" name="Picture 1" descr="A screen shot of a black screen&#10;&#10;AI-generated content may be incorrect."/>
                    <pic:cNvPicPr/>
                  </pic:nvPicPr>
                  <pic:blipFill>
                    <a:blip r:embed="rId11"/>
                    <a:stretch>
                      <a:fillRect/>
                    </a:stretch>
                  </pic:blipFill>
                  <pic:spPr>
                    <a:xfrm>
                      <a:off x="0" y="0"/>
                      <a:ext cx="3181794" cy="2362530"/>
                    </a:xfrm>
                    <a:prstGeom prst="rect">
                      <a:avLst/>
                    </a:prstGeom>
                  </pic:spPr>
                </pic:pic>
              </a:graphicData>
            </a:graphic>
          </wp:inline>
        </w:drawing>
      </w:r>
    </w:p>
    <w:p w14:paraId="4FFBB59D" w14:textId="207D7D56" w:rsidR="005663E0" w:rsidRPr="005663E0" w:rsidRDefault="005663E0" w:rsidP="00F67D4D">
      <w:pPr>
        <w:spacing w:before="100" w:beforeAutospacing="1" w:after="16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INVALID INPUTS:</w:t>
      </w:r>
    </w:p>
    <w:p w14:paraId="70F0EA33" w14:textId="725CC632" w:rsidR="005663E0" w:rsidRDefault="005663E0" w:rsidP="00F67D4D">
      <w:pPr>
        <w:spacing w:before="100" w:beforeAutospacing="1" w:after="160" w:line="240" w:lineRule="auto"/>
        <w:rPr>
          <w:rFonts w:ascii="Times New Roman" w:eastAsia="Times New Roman" w:hAnsi="Times New Roman" w:cs="Times New Roman"/>
          <w:sz w:val="24"/>
          <w:szCs w:val="24"/>
        </w:rPr>
      </w:pPr>
      <w:r w:rsidRPr="005663E0">
        <w:rPr>
          <w:rFonts w:ascii="Times New Roman" w:eastAsia="Times New Roman" w:hAnsi="Times New Roman" w:cs="Times New Roman"/>
          <w:noProof/>
          <w:sz w:val="24"/>
          <w:szCs w:val="24"/>
        </w:rPr>
        <w:drawing>
          <wp:inline distT="0" distB="0" distL="0" distR="0" wp14:anchorId="6C2C4EEB" wp14:editId="22E9E3AB">
            <wp:extent cx="3372321" cy="2391109"/>
            <wp:effectExtent l="0" t="0" r="0" b="9525"/>
            <wp:docPr id="384215884"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15884" name="Picture 1" descr="A screen shot of a computer&#10;&#10;AI-generated content may be incorrect."/>
                    <pic:cNvPicPr/>
                  </pic:nvPicPr>
                  <pic:blipFill>
                    <a:blip r:embed="rId12"/>
                    <a:stretch>
                      <a:fillRect/>
                    </a:stretch>
                  </pic:blipFill>
                  <pic:spPr>
                    <a:xfrm>
                      <a:off x="0" y="0"/>
                      <a:ext cx="3372321" cy="2391109"/>
                    </a:xfrm>
                    <a:prstGeom prst="rect">
                      <a:avLst/>
                    </a:prstGeom>
                  </pic:spPr>
                </pic:pic>
              </a:graphicData>
            </a:graphic>
          </wp:inline>
        </w:drawing>
      </w:r>
    </w:p>
    <w:p w14:paraId="19FEB8FD" w14:textId="19C994EA" w:rsidR="00743AFD" w:rsidRDefault="00743AFD" w:rsidP="00F67D4D">
      <w:pPr>
        <w:spacing w:before="100" w:beforeAutospacing="1" w:after="160" w:line="240" w:lineRule="auto"/>
        <w:rPr>
          <w:rFonts w:ascii="Times New Roman" w:eastAsia="Times New Roman" w:hAnsi="Times New Roman" w:cs="Times New Roman"/>
          <w:sz w:val="24"/>
          <w:szCs w:val="24"/>
        </w:rPr>
      </w:pPr>
      <w:r w:rsidRPr="00743AFD">
        <w:rPr>
          <w:rFonts w:ascii="Times New Roman" w:eastAsia="Times New Roman" w:hAnsi="Times New Roman" w:cs="Times New Roman"/>
          <w:noProof/>
          <w:sz w:val="24"/>
          <w:szCs w:val="24"/>
        </w:rPr>
        <w:drawing>
          <wp:inline distT="0" distB="0" distL="0" distR="0" wp14:anchorId="65628902" wp14:editId="26958398">
            <wp:extent cx="3172268" cy="2381582"/>
            <wp:effectExtent l="0" t="0" r="9525" b="0"/>
            <wp:docPr id="212207911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079119" name="Picture 1" descr="A screen shot of a computer&#10;&#10;AI-generated content may be incorrect."/>
                    <pic:cNvPicPr/>
                  </pic:nvPicPr>
                  <pic:blipFill>
                    <a:blip r:embed="rId13"/>
                    <a:stretch>
                      <a:fillRect/>
                    </a:stretch>
                  </pic:blipFill>
                  <pic:spPr>
                    <a:xfrm>
                      <a:off x="0" y="0"/>
                      <a:ext cx="3172268" cy="2381582"/>
                    </a:xfrm>
                    <a:prstGeom prst="rect">
                      <a:avLst/>
                    </a:prstGeom>
                  </pic:spPr>
                </pic:pic>
              </a:graphicData>
            </a:graphic>
          </wp:inline>
        </w:drawing>
      </w:r>
    </w:p>
    <w:p w14:paraId="3104F771" w14:textId="4AB85368" w:rsidR="00743AFD" w:rsidRDefault="00743AFD" w:rsidP="00F67D4D">
      <w:pPr>
        <w:spacing w:before="100" w:beforeAutospacing="1" w:after="160" w:line="240" w:lineRule="auto"/>
        <w:rPr>
          <w:rFonts w:ascii="Times New Roman" w:eastAsia="Times New Roman" w:hAnsi="Times New Roman" w:cs="Times New Roman"/>
          <w:sz w:val="24"/>
          <w:szCs w:val="24"/>
        </w:rPr>
      </w:pPr>
      <w:r w:rsidRPr="00743AFD">
        <w:rPr>
          <w:rFonts w:ascii="Times New Roman" w:eastAsia="Times New Roman" w:hAnsi="Times New Roman" w:cs="Times New Roman"/>
          <w:noProof/>
          <w:sz w:val="24"/>
          <w:szCs w:val="24"/>
        </w:rPr>
        <w:lastRenderedPageBreak/>
        <w:drawing>
          <wp:inline distT="0" distB="0" distL="0" distR="0" wp14:anchorId="1C648996" wp14:editId="6BC739BC">
            <wp:extent cx="3353268" cy="2372056"/>
            <wp:effectExtent l="0" t="0" r="0" b="9525"/>
            <wp:docPr id="99604982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049829" name="Picture 1" descr="A screenshot of a computer program&#10;&#10;AI-generated content may be incorrect."/>
                    <pic:cNvPicPr/>
                  </pic:nvPicPr>
                  <pic:blipFill>
                    <a:blip r:embed="rId14"/>
                    <a:stretch>
                      <a:fillRect/>
                    </a:stretch>
                  </pic:blipFill>
                  <pic:spPr>
                    <a:xfrm>
                      <a:off x="0" y="0"/>
                      <a:ext cx="3353268" cy="2372056"/>
                    </a:xfrm>
                    <a:prstGeom prst="rect">
                      <a:avLst/>
                    </a:prstGeom>
                  </pic:spPr>
                </pic:pic>
              </a:graphicData>
            </a:graphic>
          </wp:inline>
        </w:drawing>
      </w:r>
    </w:p>
    <w:p w14:paraId="2D975D7A" w14:textId="73133418" w:rsidR="005663E0" w:rsidRDefault="005663E0" w:rsidP="00F67D4D">
      <w:pPr>
        <w:spacing w:before="100" w:beforeAutospacing="1" w:after="160" w:line="240" w:lineRule="auto"/>
        <w:rPr>
          <w:rFonts w:ascii="Times New Roman" w:eastAsia="Times New Roman" w:hAnsi="Times New Roman" w:cs="Times New Roman"/>
          <w:sz w:val="24"/>
          <w:szCs w:val="24"/>
        </w:rPr>
      </w:pPr>
      <w:r w:rsidRPr="005663E0">
        <w:rPr>
          <w:rFonts w:ascii="Times New Roman" w:eastAsia="Times New Roman" w:hAnsi="Times New Roman" w:cs="Times New Roman"/>
          <w:noProof/>
          <w:sz w:val="24"/>
          <w:szCs w:val="24"/>
        </w:rPr>
        <w:drawing>
          <wp:inline distT="0" distB="0" distL="0" distR="0" wp14:anchorId="42C260F9" wp14:editId="731E1336">
            <wp:extent cx="6563641" cy="1428949"/>
            <wp:effectExtent l="0" t="0" r="8890" b="0"/>
            <wp:docPr id="16219531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53157" name="Picture 1" descr="A screenshot of a computer&#10;&#10;AI-generated content may be incorrect."/>
                    <pic:cNvPicPr/>
                  </pic:nvPicPr>
                  <pic:blipFill>
                    <a:blip r:embed="rId15"/>
                    <a:stretch>
                      <a:fillRect/>
                    </a:stretch>
                  </pic:blipFill>
                  <pic:spPr>
                    <a:xfrm>
                      <a:off x="0" y="0"/>
                      <a:ext cx="6563641" cy="1428949"/>
                    </a:xfrm>
                    <a:prstGeom prst="rect">
                      <a:avLst/>
                    </a:prstGeom>
                  </pic:spPr>
                </pic:pic>
              </a:graphicData>
            </a:graphic>
          </wp:inline>
        </w:drawing>
      </w:r>
    </w:p>
    <w:p w14:paraId="2A72045C" w14:textId="1BC7490F" w:rsidR="005663E0" w:rsidRDefault="005663E0" w:rsidP="00F67D4D">
      <w:pPr>
        <w:spacing w:before="100" w:beforeAutospacing="1" w:after="160" w:line="240" w:lineRule="auto"/>
        <w:rPr>
          <w:rFonts w:ascii="Times New Roman" w:eastAsia="Times New Roman" w:hAnsi="Times New Roman" w:cs="Times New Roman"/>
          <w:sz w:val="24"/>
          <w:szCs w:val="24"/>
        </w:rPr>
      </w:pPr>
      <w:r w:rsidRPr="005663E0">
        <w:rPr>
          <w:rFonts w:ascii="Times New Roman" w:eastAsia="Times New Roman" w:hAnsi="Times New Roman" w:cs="Times New Roman"/>
          <w:noProof/>
          <w:sz w:val="24"/>
          <w:szCs w:val="24"/>
        </w:rPr>
        <w:drawing>
          <wp:inline distT="0" distB="0" distL="0" distR="0" wp14:anchorId="474A747A" wp14:editId="1402A7FD">
            <wp:extent cx="4096322" cy="3543795"/>
            <wp:effectExtent l="0" t="0" r="0" b="0"/>
            <wp:docPr id="199213327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33272" name="Picture 1" descr="A screenshot of a computer program&#10;&#10;AI-generated content may be incorrect."/>
                    <pic:cNvPicPr/>
                  </pic:nvPicPr>
                  <pic:blipFill>
                    <a:blip r:embed="rId16"/>
                    <a:stretch>
                      <a:fillRect/>
                    </a:stretch>
                  </pic:blipFill>
                  <pic:spPr>
                    <a:xfrm>
                      <a:off x="0" y="0"/>
                      <a:ext cx="4096322" cy="3543795"/>
                    </a:xfrm>
                    <a:prstGeom prst="rect">
                      <a:avLst/>
                    </a:prstGeom>
                  </pic:spPr>
                </pic:pic>
              </a:graphicData>
            </a:graphic>
          </wp:inline>
        </w:drawing>
      </w:r>
    </w:p>
    <w:p w14:paraId="1A0376DA" w14:textId="33C26D79" w:rsidR="00B628DD" w:rsidRDefault="005663E0" w:rsidP="00F67D4D">
      <w:pPr>
        <w:spacing w:before="100" w:beforeAutospacing="1"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would be an example of a logical error which I currently am not sure how to handle, but since it’s formatting the date from the user input and if the user puts in DD/MM/YYYY it would parse it to YYYY/MM/DD incorrectly. Invalid input would only be something that it does not recognize as a date</w:t>
      </w:r>
    </w:p>
    <w:p w14:paraId="44EE770D" w14:textId="77777777" w:rsidR="00B628DD" w:rsidRDefault="00B628DD">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EC6E1EE" w14:textId="77777777" w:rsidR="00B628DD" w:rsidRPr="00702DEC" w:rsidRDefault="00B628DD" w:rsidP="00702DEC">
      <w:pPr>
        <w:pStyle w:val="PlainText"/>
        <w:rPr>
          <w:rFonts w:ascii="Courier New" w:hAnsi="Courier New" w:cs="Courier New"/>
        </w:rPr>
      </w:pPr>
    </w:p>
    <w:p w14:paraId="2ED65FA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namespace Assignment1</w:t>
      </w:r>
    </w:p>
    <w:p w14:paraId="7120244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w:t>
      </w:r>
    </w:p>
    <w:p w14:paraId="791C310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t xml:space="preserve">/* </w:t>
      </w:r>
    </w:p>
    <w:p w14:paraId="49928C6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t xml:space="preserve"> * Elizabeth House</w:t>
      </w:r>
    </w:p>
    <w:p w14:paraId="162011D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t xml:space="preserve"> * StudentID: 101465946</w:t>
      </w:r>
    </w:p>
    <w:p w14:paraId="6758820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t xml:space="preserve"> * Date: 02/05/2025</w:t>
      </w:r>
    </w:p>
    <w:p w14:paraId="4982019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t xml:space="preserve"> */</w:t>
      </w:r>
    </w:p>
    <w:p w14:paraId="1B84DC86" w14:textId="1BF8E944" w:rsidR="00B628DD" w:rsidRPr="00702DEC" w:rsidRDefault="00B628DD" w:rsidP="00702DEC">
      <w:pPr>
        <w:pStyle w:val="PlainText"/>
        <w:rPr>
          <w:rFonts w:ascii="Courier New" w:hAnsi="Courier New" w:cs="Courier New"/>
        </w:rPr>
      </w:pPr>
      <w:r w:rsidRPr="00702DEC">
        <w:rPr>
          <w:rFonts w:ascii="Courier New" w:hAnsi="Courier New" w:cs="Courier New"/>
        </w:rPr>
        <w:tab/>
        <w:t xml:space="preserve">internal class </w:t>
      </w:r>
      <w:r w:rsidR="007A66E6">
        <w:rPr>
          <w:rFonts w:ascii="Courier New" w:hAnsi="Courier New" w:cs="Courier New"/>
        </w:rPr>
        <w:t>Assignment1</w:t>
      </w:r>
      <w:r w:rsidRPr="00702DEC">
        <w:rPr>
          <w:rFonts w:ascii="Courier New" w:hAnsi="Courier New" w:cs="Courier New"/>
        </w:rPr>
        <w:t>Program</w:t>
      </w:r>
    </w:p>
    <w:p w14:paraId="530CB72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t>{</w:t>
      </w:r>
    </w:p>
    <w:p w14:paraId="29DB2F0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rivate static DateTime todaysDate = DateTime.Now;</w:t>
      </w:r>
    </w:p>
    <w:p w14:paraId="58A813E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rivate static DateTime birthdate;</w:t>
      </w:r>
    </w:p>
    <w:p w14:paraId="4310887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rivate static string reversedString = string.Empty;</w:t>
      </w:r>
    </w:p>
    <w:p w14:paraId="6C51221D" w14:textId="77777777" w:rsidR="00B628DD" w:rsidRPr="00702DEC" w:rsidRDefault="00B628DD" w:rsidP="00702DEC">
      <w:pPr>
        <w:pStyle w:val="PlainText"/>
        <w:rPr>
          <w:rFonts w:ascii="Courier New" w:hAnsi="Courier New" w:cs="Courier New"/>
        </w:rPr>
      </w:pPr>
    </w:p>
    <w:p w14:paraId="7F96924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Print Main menu</w:t>
      </w:r>
    </w:p>
    <w:p w14:paraId="4E77267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ublic static string? Menu()</w:t>
      </w:r>
    </w:p>
    <w:p w14:paraId="4C0C116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06056D2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w:t>
      </w:r>
    </w:p>
    <w:p w14:paraId="1939098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MAIN MENU             ");</w:t>
      </w:r>
    </w:p>
    <w:p w14:paraId="3C2F0E6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w:t>
      </w:r>
    </w:p>
    <w:p w14:paraId="7449670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1 - Display Information");</w:t>
      </w:r>
    </w:p>
    <w:p w14:paraId="3F01716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2 - Date and Time Operations");</w:t>
      </w:r>
    </w:p>
    <w:p w14:paraId="356910F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3 - Text Operations");</w:t>
      </w:r>
    </w:p>
    <w:p w14:paraId="1ABD315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4 - Exit");</w:t>
      </w:r>
    </w:p>
    <w:p w14:paraId="671BC83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n");</w:t>
      </w:r>
    </w:p>
    <w:p w14:paraId="2FDD342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Enter a number 1-4:");</w:t>
      </w:r>
    </w:p>
    <w:p w14:paraId="5427C41E" w14:textId="77777777" w:rsidR="00B628DD" w:rsidRPr="00702DEC" w:rsidRDefault="00B628DD" w:rsidP="00702DEC">
      <w:pPr>
        <w:pStyle w:val="PlainText"/>
        <w:rPr>
          <w:rFonts w:ascii="Courier New" w:hAnsi="Courier New" w:cs="Courier New"/>
        </w:rPr>
      </w:pPr>
    </w:p>
    <w:p w14:paraId="149B92F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 Console.ReadLine();</w:t>
      </w:r>
    </w:p>
    <w:p w14:paraId="2F61959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4DB4EB31" w14:textId="77777777" w:rsidR="00B628DD" w:rsidRPr="00702DEC" w:rsidRDefault="00B628DD" w:rsidP="00702DEC">
      <w:pPr>
        <w:pStyle w:val="PlainText"/>
        <w:rPr>
          <w:rFonts w:ascii="Courier New" w:hAnsi="Courier New" w:cs="Courier New"/>
        </w:rPr>
      </w:pPr>
    </w:p>
    <w:p w14:paraId="30AFA41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Print Submenu for Date &amp; Time Operations</w:t>
      </w:r>
    </w:p>
    <w:p w14:paraId="5D3813A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ublic static string? PrintSubmenuDateTime()</w:t>
      </w:r>
    </w:p>
    <w:p w14:paraId="4B55BD3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3348A386" w14:textId="77777777" w:rsidR="00B628DD" w:rsidRPr="00702DEC" w:rsidRDefault="00B628DD" w:rsidP="00702DEC">
      <w:pPr>
        <w:pStyle w:val="PlainText"/>
        <w:rPr>
          <w:rFonts w:ascii="Courier New" w:hAnsi="Courier New" w:cs="Courier New"/>
        </w:rPr>
      </w:pPr>
    </w:p>
    <w:p w14:paraId="04B61C8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w:t>
      </w:r>
    </w:p>
    <w:p w14:paraId="5971408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DATE &amp; TIME OPERATIONS       ");</w:t>
      </w:r>
    </w:p>
    <w:p w14:paraId="68C4906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w:t>
      </w:r>
    </w:p>
    <w:p w14:paraId="57E546D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1 - Display Current Date &amp; Time");</w:t>
      </w:r>
    </w:p>
    <w:p w14:paraId="11DC7F0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2 - Add Days to Current Date");</w:t>
      </w:r>
    </w:p>
    <w:p w14:paraId="5301005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3 - Calculate Age from Birthdate");</w:t>
      </w:r>
    </w:p>
    <w:p w14:paraId="6877AFB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4 - Return to Main Menu");</w:t>
      </w:r>
    </w:p>
    <w:p w14:paraId="529C3D8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n");</w:t>
      </w:r>
    </w:p>
    <w:p w14:paraId="4EF1DD5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Enter a number 1-4:");</w:t>
      </w:r>
    </w:p>
    <w:p w14:paraId="2FC4C592" w14:textId="77777777" w:rsidR="00B628DD" w:rsidRPr="00702DEC" w:rsidRDefault="00B628DD" w:rsidP="00702DEC">
      <w:pPr>
        <w:pStyle w:val="PlainText"/>
        <w:rPr>
          <w:rFonts w:ascii="Courier New" w:hAnsi="Courier New" w:cs="Courier New"/>
        </w:rPr>
      </w:pPr>
    </w:p>
    <w:p w14:paraId="2ADC34A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 Console.ReadLine();</w:t>
      </w:r>
    </w:p>
    <w:p w14:paraId="5CDCB08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196C036E" w14:textId="77777777" w:rsidR="00B628DD" w:rsidRPr="00702DEC" w:rsidRDefault="00B628DD" w:rsidP="00702DEC">
      <w:pPr>
        <w:pStyle w:val="PlainText"/>
        <w:rPr>
          <w:rFonts w:ascii="Courier New" w:hAnsi="Courier New" w:cs="Courier New"/>
        </w:rPr>
      </w:pPr>
    </w:p>
    <w:p w14:paraId="5FCC602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Print Submenu for Text Operations</w:t>
      </w:r>
    </w:p>
    <w:p w14:paraId="3E90FC0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ublic static string? PrintSubmenuTextOperations()</w:t>
      </w:r>
    </w:p>
    <w:p w14:paraId="5B206B4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05C1915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w:t>
      </w:r>
    </w:p>
    <w:p w14:paraId="6DF16FB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TEXT OPERATIONS          ");</w:t>
      </w:r>
    </w:p>
    <w:p w14:paraId="62570F9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w:t>
      </w:r>
    </w:p>
    <w:p w14:paraId="40FE5E3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1 - Reverse Text");</w:t>
      </w:r>
    </w:p>
    <w:p w14:paraId="7972151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2 - Convert to Uppercase");</w:t>
      </w:r>
    </w:p>
    <w:p w14:paraId="289FDF6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3 - Convert to Lowercase");</w:t>
      </w:r>
    </w:p>
    <w:p w14:paraId="184A80B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 4 - Return to Main Menu");</w:t>
      </w:r>
    </w:p>
    <w:p w14:paraId="7D38771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n");</w:t>
      </w:r>
    </w:p>
    <w:p w14:paraId="7A3EB22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Enter a number 1-4:");</w:t>
      </w:r>
    </w:p>
    <w:p w14:paraId="524596E6" w14:textId="77777777" w:rsidR="00B628DD" w:rsidRPr="00702DEC" w:rsidRDefault="00B628DD" w:rsidP="00702DEC">
      <w:pPr>
        <w:pStyle w:val="PlainText"/>
        <w:rPr>
          <w:rFonts w:ascii="Courier New" w:hAnsi="Courier New" w:cs="Courier New"/>
        </w:rPr>
      </w:pPr>
    </w:p>
    <w:p w14:paraId="52BAE4D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lastRenderedPageBreak/>
        <w:tab/>
      </w:r>
      <w:r w:rsidRPr="00702DEC">
        <w:rPr>
          <w:rFonts w:ascii="Courier New" w:hAnsi="Courier New" w:cs="Courier New"/>
        </w:rPr>
        <w:tab/>
      </w:r>
      <w:r w:rsidRPr="00702DEC">
        <w:rPr>
          <w:rFonts w:ascii="Courier New" w:hAnsi="Courier New" w:cs="Courier New"/>
        </w:rPr>
        <w:tab/>
        <w:t>return Console.ReadLine();</w:t>
      </w:r>
    </w:p>
    <w:p w14:paraId="66E9426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1DA440E8" w14:textId="77777777" w:rsidR="00B628DD" w:rsidRPr="00702DEC" w:rsidRDefault="00B628DD" w:rsidP="00702DEC">
      <w:pPr>
        <w:pStyle w:val="PlainText"/>
        <w:rPr>
          <w:rFonts w:ascii="Courier New" w:hAnsi="Courier New" w:cs="Courier New"/>
        </w:rPr>
      </w:pPr>
    </w:p>
    <w:p w14:paraId="415ACA9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Do I reverse the characters? Or do I reverse the words? Those are 2 diff things.</w:t>
      </w:r>
    </w:p>
    <w:p w14:paraId="5319DEB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xml:space="preserve">Method 1: Manual processing by looping backwards through array </w:t>
      </w:r>
    </w:p>
    <w:p w14:paraId="2280E0C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Method 2: Using built-in method</w:t>
      </w:r>
    </w:p>
    <w:p w14:paraId="453B054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04468BB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ublic static string? Reverse(string input)</w:t>
      </w:r>
    </w:p>
    <w:p w14:paraId="216A252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001F00F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har[] charArray = input.ToCharArray();</w:t>
      </w:r>
    </w:p>
    <w:p w14:paraId="4074AA05" w14:textId="77777777" w:rsidR="00B628DD" w:rsidRPr="00702DEC" w:rsidRDefault="00B628DD" w:rsidP="00702DEC">
      <w:pPr>
        <w:pStyle w:val="PlainText"/>
        <w:rPr>
          <w:rFonts w:ascii="Courier New" w:hAnsi="Courier New" w:cs="Courier New"/>
        </w:rPr>
      </w:pPr>
    </w:p>
    <w:p w14:paraId="56AB54B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for (int i = charArray.Length - 1; i &gt; -1; i--)</w:t>
      </w:r>
    </w:p>
    <w:p w14:paraId="05DCC81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01F5FB1F" w14:textId="77777777" w:rsidR="00B628DD" w:rsidRPr="00702DEC" w:rsidRDefault="00B628DD" w:rsidP="00702DEC">
      <w:pPr>
        <w:pStyle w:val="PlainText"/>
        <w:rPr>
          <w:rFonts w:ascii="Courier New" w:hAnsi="Courier New" w:cs="Courier New"/>
        </w:rPr>
      </w:pPr>
    </w:p>
    <w:p w14:paraId="54AF8E0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versedString += charArray[i];</w:t>
      </w:r>
    </w:p>
    <w:p w14:paraId="6DE8A47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10FA7F17" w14:textId="77777777" w:rsidR="00B628DD" w:rsidRPr="00702DEC" w:rsidRDefault="00B628DD" w:rsidP="00702DEC">
      <w:pPr>
        <w:pStyle w:val="PlainText"/>
        <w:rPr>
          <w:rFonts w:ascii="Courier New" w:hAnsi="Courier New" w:cs="Courier New"/>
        </w:rPr>
      </w:pPr>
    </w:p>
    <w:p w14:paraId="74EA539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Array.Reverse(charArray);</w:t>
      </w:r>
    </w:p>
    <w:p w14:paraId="5C96D26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versedString = new string(charArray);</w:t>
      </w:r>
    </w:p>
    <w:p w14:paraId="21138D85" w14:textId="77777777" w:rsidR="00B628DD" w:rsidRPr="00702DEC" w:rsidRDefault="00B628DD" w:rsidP="00702DEC">
      <w:pPr>
        <w:pStyle w:val="PlainText"/>
        <w:rPr>
          <w:rFonts w:ascii="Courier New" w:hAnsi="Courier New" w:cs="Courier New"/>
        </w:rPr>
      </w:pPr>
    </w:p>
    <w:p w14:paraId="0628ECB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 reversedString;</w:t>
      </w:r>
    </w:p>
    <w:p w14:paraId="6B0D708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7DA21120" w14:textId="77777777" w:rsidR="00B628DD" w:rsidRPr="00702DEC" w:rsidRDefault="00B628DD" w:rsidP="00702DEC">
      <w:pPr>
        <w:pStyle w:val="PlainText"/>
        <w:rPr>
          <w:rFonts w:ascii="Courier New" w:hAnsi="Courier New" w:cs="Courier New"/>
        </w:rPr>
      </w:pPr>
    </w:p>
    <w:p w14:paraId="4D77FA0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xml:space="preserve">// Prompt and return a line read from console input by user for processing </w:t>
      </w:r>
    </w:p>
    <w:p w14:paraId="0EBFACB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ublic static string? GetUserInput(string prompt)</w:t>
      </w:r>
    </w:p>
    <w:p w14:paraId="6A50ED7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3DB224E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prompt);</w:t>
      </w:r>
    </w:p>
    <w:p w14:paraId="763D85E1" w14:textId="77777777" w:rsidR="00B628DD" w:rsidRPr="00702DEC" w:rsidRDefault="00B628DD" w:rsidP="00702DEC">
      <w:pPr>
        <w:pStyle w:val="PlainText"/>
        <w:rPr>
          <w:rFonts w:ascii="Courier New" w:hAnsi="Courier New" w:cs="Courier New"/>
        </w:rPr>
      </w:pPr>
    </w:p>
    <w:p w14:paraId="31460725"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 Console.ReadLine();</w:t>
      </w:r>
    </w:p>
    <w:p w14:paraId="668CDA6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44A37197" w14:textId="77777777" w:rsidR="00B628DD" w:rsidRPr="00702DEC" w:rsidRDefault="00B628DD" w:rsidP="00702DEC">
      <w:pPr>
        <w:pStyle w:val="PlainText"/>
        <w:rPr>
          <w:rFonts w:ascii="Courier New" w:hAnsi="Courier New" w:cs="Courier New"/>
        </w:rPr>
      </w:pPr>
    </w:p>
    <w:p w14:paraId="4D499555"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Check if the string is null or empty before we process it</w:t>
      </w:r>
    </w:p>
    <w:p w14:paraId="1AF2B1C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ublic static bool IsValidString(string input)</w:t>
      </w:r>
    </w:p>
    <w:p w14:paraId="6B9BC9B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5296F6F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if (string.IsNullOrEmpty(input))</w:t>
      </w:r>
    </w:p>
    <w:p w14:paraId="048DD25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 false;</w:t>
      </w:r>
    </w:p>
    <w:p w14:paraId="4FCA9D82" w14:textId="77777777" w:rsidR="00B628DD" w:rsidRPr="00702DEC" w:rsidRDefault="00B628DD" w:rsidP="00702DEC">
      <w:pPr>
        <w:pStyle w:val="PlainText"/>
        <w:rPr>
          <w:rFonts w:ascii="Courier New" w:hAnsi="Courier New" w:cs="Courier New"/>
        </w:rPr>
      </w:pPr>
    </w:p>
    <w:p w14:paraId="2B09588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 true;</w:t>
      </w:r>
    </w:p>
    <w:p w14:paraId="2095CD6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2DF65950" w14:textId="77777777" w:rsidR="00B628DD" w:rsidRPr="00702DEC" w:rsidRDefault="00B628DD" w:rsidP="00702DEC">
      <w:pPr>
        <w:pStyle w:val="PlainText"/>
        <w:rPr>
          <w:rFonts w:ascii="Courier New" w:hAnsi="Courier New" w:cs="Courier New"/>
        </w:rPr>
      </w:pPr>
    </w:p>
    <w:p w14:paraId="5ECD2AE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Check if the user input a valid date string and try to parse that to date time</w:t>
      </w:r>
    </w:p>
    <w:p w14:paraId="7FF4B04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ublic static bool IsValidDate(string date)</w:t>
      </w:r>
    </w:p>
    <w:p w14:paraId="691B2FA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53007C7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hile (true)</w:t>
      </w:r>
    </w:p>
    <w:p w14:paraId="54B4277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1E5BD81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if (!DateTime.TryParse(date, out birthdate))</w:t>
      </w:r>
    </w:p>
    <w:p w14:paraId="447D3FC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1405485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Incorrect format. Please enter your birthdate:");</w:t>
      </w:r>
    </w:p>
    <w:p w14:paraId="29B59D55"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date = Console.ReadLine();</w:t>
      </w:r>
    </w:p>
    <w:p w14:paraId="37618A4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34030C8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else</w:t>
      </w:r>
    </w:p>
    <w:p w14:paraId="74037F9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4543803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499A2089" w14:textId="77777777" w:rsidR="00B628DD" w:rsidRPr="00702DEC" w:rsidRDefault="00B628DD" w:rsidP="00702DEC">
      <w:pPr>
        <w:pStyle w:val="PlainText"/>
        <w:rPr>
          <w:rFonts w:ascii="Courier New" w:hAnsi="Courier New" w:cs="Courier New"/>
        </w:rPr>
      </w:pPr>
    </w:p>
    <w:p w14:paraId="38DEF2D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 true;</w:t>
      </w:r>
    </w:p>
    <w:p w14:paraId="5C1748D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04517FE7" w14:textId="77777777" w:rsidR="00B628DD" w:rsidRPr="00702DEC" w:rsidRDefault="00B628DD" w:rsidP="00702DEC">
      <w:pPr>
        <w:pStyle w:val="PlainText"/>
        <w:rPr>
          <w:rFonts w:ascii="Courier New" w:hAnsi="Courier New" w:cs="Courier New"/>
        </w:rPr>
      </w:pPr>
    </w:p>
    <w:p w14:paraId="45A46BB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lastRenderedPageBreak/>
        <w:tab/>
      </w:r>
      <w:r w:rsidRPr="00702DEC">
        <w:rPr>
          <w:rFonts w:ascii="Courier New" w:hAnsi="Courier New" w:cs="Courier New"/>
        </w:rPr>
        <w:tab/>
        <w:t xml:space="preserve">// Do math and calculate the age from the given birthdate </w:t>
      </w:r>
    </w:p>
    <w:p w14:paraId="4FC4A75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public static int GetAge()</w:t>
      </w:r>
    </w:p>
    <w:p w14:paraId="465585D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59FD120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int age = todaysDate.Year - birthdate.Year;</w:t>
      </w:r>
    </w:p>
    <w:p w14:paraId="5CAA615A" w14:textId="77777777" w:rsidR="00B628DD" w:rsidRPr="00702DEC" w:rsidRDefault="00B628DD" w:rsidP="00702DEC">
      <w:pPr>
        <w:pStyle w:val="PlainText"/>
        <w:rPr>
          <w:rFonts w:ascii="Courier New" w:hAnsi="Courier New" w:cs="Courier New"/>
        </w:rPr>
      </w:pPr>
    </w:p>
    <w:p w14:paraId="0F65915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Adjust age if birthday has not passed yet</w:t>
      </w:r>
    </w:p>
    <w:p w14:paraId="4686643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if (todaysDate.Month &lt; birthdate.Month &amp;&amp; todaysDate.Day &lt; birthdate.Day)</w:t>
      </w:r>
    </w:p>
    <w:p w14:paraId="2CBE899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age--;</w:t>
      </w:r>
    </w:p>
    <w:p w14:paraId="24B20F66" w14:textId="77777777" w:rsidR="00B628DD" w:rsidRPr="00702DEC" w:rsidRDefault="00B628DD" w:rsidP="00702DEC">
      <w:pPr>
        <w:pStyle w:val="PlainText"/>
        <w:rPr>
          <w:rFonts w:ascii="Courier New" w:hAnsi="Courier New" w:cs="Courier New"/>
        </w:rPr>
      </w:pPr>
    </w:p>
    <w:p w14:paraId="5E057AD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 age;</w:t>
      </w:r>
    </w:p>
    <w:p w14:paraId="1346928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1570FC26" w14:textId="77777777" w:rsidR="00B628DD" w:rsidRPr="00702DEC" w:rsidRDefault="00B628DD" w:rsidP="00702DEC">
      <w:pPr>
        <w:pStyle w:val="PlainText"/>
        <w:rPr>
          <w:rFonts w:ascii="Courier New" w:hAnsi="Courier New" w:cs="Courier New"/>
        </w:rPr>
      </w:pPr>
    </w:p>
    <w:p w14:paraId="2A85F7E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Main menu {outer menu} selection</w:t>
      </w:r>
    </w:p>
    <w:p w14:paraId="70831D7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static void Main(string[] args)</w:t>
      </w:r>
    </w:p>
    <w:p w14:paraId="710D8CC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2FDEC3E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hile (true)</w:t>
      </w:r>
    </w:p>
    <w:p w14:paraId="100F2AE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30ED7E3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var choice = Menu();</w:t>
      </w:r>
    </w:p>
    <w:p w14:paraId="220EDFF7" w14:textId="77777777" w:rsidR="00B628DD" w:rsidRPr="00702DEC" w:rsidRDefault="00B628DD" w:rsidP="00702DEC">
      <w:pPr>
        <w:pStyle w:val="PlainText"/>
        <w:rPr>
          <w:rFonts w:ascii="Courier New" w:hAnsi="Courier New" w:cs="Courier New"/>
        </w:rPr>
      </w:pPr>
    </w:p>
    <w:p w14:paraId="2FB2C91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switch (choice)</w:t>
      </w:r>
    </w:p>
    <w:p w14:paraId="78DA5B3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BE931B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1": // Display student information âœ“</w:t>
      </w:r>
    </w:p>
    <w:p w14:paraId="6C259EF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nElizabeth House");</w:t>
      </w:r>
    </w:p>
    <w:p w14:paraId="7A51117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COMP1202");</w:t>
      </w:r>
    </w:p>
    <w:p w14:paraId="1318266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CRN: 48944");</w:t>
      </w:r>
    </w:p>
    <w:p w14:paraId="2085EFF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Student ID: 101465946\n");</w:t>
      </w:r>
    </w:p>
    <w:p w14:paraId="4D54D46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4A65CAF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Get selection for Date &amp; Time Operations âœ“</w:t>
      </w:r>
    </w:p>
    <w:p w14:paraId="3E2915A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2":</w:t>
      </w:r>
    </w:p>
    <w:p w14:paraId="4930043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DateTimeSelection();</w:t>
      </w:r>
    </w:p>
    <w:p w14:paraId="521F022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0AA19CC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Get selection for Text Operations âœ“</w:t>
      </w:r>
    </w:p>
    <w:p w14:paraId="7507801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3":</w:t>
      </w:r>
    </w:p>
    <w:p w14:paraId="3BCAB6D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TextMenuSelection();</w:t>
      </w:r>
    </w:p>
    <w:p w14:paraId="6AD656D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3BCF2B8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Exit the program âœ“</w:t>
      </w:r>
    </w:p>
    <w:p w14:paraId="15C6EDA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4":</w:t>
      </w:r>
    </w:p>
    <w:p w14:paraId="0B99192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Exiting...");</w:t>
      </w:r>
    </w:p>
    <w:p w14:paraId="0B66F16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w:t>
      </w:r>
    </w:p>
    <w:p w14:paraId="0748603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Handle invalid input âœ“</w:t>
      </w:r>
    </w:p>
    <w:p w14:paraId="7E9F658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default:</w:t>
      </w:r>
    </w:p>
    <w:p w14:paraId="4408016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Invalid input.\n");</w:t>
      </w:r>
    </w:p>
    <w:p w14:paraId="022AC05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3D2156A5"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4305C2A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4F09287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2D61D54A" w14:textId="77777777" w:rsidR="00B628DD" w:rsidRPr="00702DEC" w:rsidRDefault="00B628DD" w:rsidP="00702DEC">
      <w:pPr>
        <w:pStyle w:val="PlainText"/>
        <w:rPr>
          <w:rFonts w:ascii="Courier New" w:hAnsi="Courier New" w:cs="Courier New"/>
        </w:rPr>
      </w:pPr>
    </w:p>
    <w:p w14:paraId="1D4047F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xml:space="preserve">// DateTime operations submenu {inner menu} selection </w:t>
      </w:r>
    </w:p>
    <w:p w14:paraId="461648B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static void DateTimeSelection()</w:t>
      </w:r>
    </w:p>
    <w:p w14:paraId="5FEF865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0301A1D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hile (true)</w:t>
      </w:r>
    </w:p>
    <w:p w14:paraId="70AB17C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EBB7F7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Print the submenu</w:t>
      </w:r>
    </w:p>
    <w:p w14:paraId="2A14D65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var choice = PrintSubmenuDateTime();</w:t>
      </w:r>
    </w:p>
    <w:p w14:paraId="7C6E80D1" w14:textId="77777777" w:rsidR="00B628DD" w:rsidRPr="00702DEC" w:rsidRDefault="00B628DD" w:rsidP="00702DEC">
      <w:pPr>
        <w:pStyle w:val="PlainText"/>
        <w:rPr>
          <w:rFonts w:ascii="Courier New" w:hAnsi="Courier New" w:cs="Courier New"/>
        </w:rPr>
      </w:pPr>
    </w:p>
    <w:p w14:paraId="3650D64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switch (choice)</w:t>
      </w:r>
    </w:p>
    <w:p w14:paraId="563826B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4331658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Display current date and time âœ“</w:t>
      </w:r>
    </w:p>
    <w:p w14:paraId="59102D2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1":</w:t>
      </w:r>
    </w:p>
    <w:p w14:paraId="5CA2085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lastRenderedPageBreak/>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nThe date is: {todaysDate}\n");</w:t>
      </w:r>
    </w:p>
    <w:p w14:paraId="4F26C82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1DD92BC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Add days to current date, loop until valid input is given âœ“</w:t>
      </w:r>
    </w:p>
    <w:p w14:paraId="2F71403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2":</w:t>
      </w:r>
    </w:p>
    <w:p w14:paraId="26B87BE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0E76408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int days = 0;</w:t>
      </w:r>
    </w:p>
    <w:p w14:paraId="699685A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nHow many days would you like to add?");</w:t>
      </w:r>
    </w:p>
    <w:p w14:paraId="4E927F95" w14:textId="77777777" w:rsidR="00B628DD" w:rsidRPr="00702DEC" w:rsidRDefault="00B628DD" w:rsidP="00702DEC">
      <w:pPr>
        <w:pStyle w:val="PlainText"/>
        <w:rPr>
          <w:rFonts w:ascii="Courier New" w:hAnsi="Courier New" w:cs="Courier New"/>
        </w:rPr>
      </w:pPr>
    </w:p>
    <w:p w14:paraId="6535532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hile (true)</w:t>
      </w:r>
    </w:p>
    <w:p w14:paraId="49C3680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87A366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try</w:t>
      </w:r>
    </w:p>
    <w:p w14:paraId="3386A65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4FA796D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days = Convert.ToInt32(Console.ReadLine());</w:t>
      </w:r>
    </w:p>
    <w:p w14:paraId="6B539EE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020334F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5012F0A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tch (FormatException ex)</w:t>
      </w:r>
    </w:p>
    <w:p w14:paraId="01A7B84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1A55325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ex.Message} You must enter an integer.");</w:t>
      </w:r>
    </w:p>
    <w:p w14:paraId="5179167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2D5E9C1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tch (OverflowException of)</w:t>
      </w:r>
    </w:p>
    <w:p w14:paraId="2196246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17FE357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of.Message} Enter a new integer.");</w:t>
      </w:r>
    </w:p>
    <w:p w14:paraId="0E54FD3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D83775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786BD5E" w14:textId="77777777" w:rsidR="00B628DD" w:rsidRPr="00702DEC" w:rsidRDefault="00B628DD" w:rsidP="00702DEC">
      <w:pPr>
        <w:pStyle w:val="PlainText"/>
        <w:rPr>
          <w:rFonts w:ascii="Courier New" w:hAnsi="Courier New" w:cs="Courier New"/>
        </w:rPr>
      </w:pPr>
    </w:p>
    <w:p w14:paraId="371B9AC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DateTime newDate = todaysDate.AddDays(days);</w:t>
      </w:r>
    </w:p>
    <w:p w14:paraId="390DF07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New Date is: {newDate}\n");</w:t>
      </w:r>
    </w:p>
    <w:p w14:paraId="66CF61E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3CEB656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2D9E311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xml:space="preserve">// Calculate the age from user's birthdate </w:t>
      </w:r>
    </w:p>
    <w:p w14:paraId="28CEA8F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3":</w:t>
      </w:r>
    </w:p>
    <w:p w14:paraId="1B358CA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70620350" w14:textId="77777777" w:rsidR="00B628DD" w:rsidRPr="00702DEC" w:rsidRDefault="00B628DD" w:rsidP="00702DEC">
      <w:pPr>
        <w:pStyle w:val="PlainText"/>
        <w:rPr>
          <w:rFonts w:ascii="Courier New" w:hAnsi="Courier New" w:cs="Courier New"/>
        </w:rPr>
      </w:pPr>
    </w:p>
    <w:p w14:paraId="7B25FEA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Enter your birthdate: ");</w:t>
      </w:r>
    </w:p>
    <w:p w14:paraId="7BA86BB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string dateString = Console.ReadLine();</w:t>
      </w:r>
    </w:p>
    <w:p w14:paraId="073869B4" w14:textId="77777777" w:rsidR="00B628DD" w:rsidRPr="00702DEC" w:rsidRDefault="00B628DD" w:rsidP="00702DEC">
      <w:pPr>
        <w:pStyle w:val="PlainText"/>
        <w:rPr>
          <w:rFonts w:ascii="Courier New" w:hAnsi="Courier New" w:cs="Courier New"/>
        </w:rPr>
      </w:pPr>
    </w:p>
    <w:p w14:paraId="1A3BD05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hile (!IsValidDate(dateString))</w:t>
      </w:r>
    </w:p>
    <w:p w14:paraId="03B585E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5DEF45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Enter your birthdate: ");</w:t>
      </w:r>
    </w:p>
    <w:p w14:paraId="355180E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dateString = Console.ReadLine();</w:t>
      </w:r>
    </w:p>
    <w:p w14:paraId="12CA239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FC30D66" w14:textId="77777777" w:rsidR="00B628DD" w:rsidRPr="00702DEC" w:rsidRDefault="00B628DD" w:rsidP="00702DEC">
      <w:pPr>
        <w:pStyle w:val="PlainText"/>
        <w:rPr>
          <w:rFonts w:ascii="Courier New" w:hAnsi="Courier New" w:cs="Courier New"/>
        </w:rPr>
      </w:pPr>
    </w:p>
    <w:p w14:paraId="28E5E3D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int age = GetAge();</w:t>
      </w:r>
    </w:p>
    <w:p w14:paraId="1662643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You are {age} years old.");</w:t>
      </w:r>
    </w:p>
    <w:p w14:paraId="57ABFCF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7C140E7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287B74F9" w14:textId="77777777" w:rsidR="00B628DD" w:rsidRPr="00702DEC" w:rsidRDefault="00B628DD" w:rsidP="00702DEC">
      <w:pPr>
        <w:pStyle w:val="PlainText"/>
        <w:rPr>
          <w:rFonts w:ascii="Courier New" w:hAnsi="Courier New" w:cs="Courier New"/>
        </w:rPr>
      </w:pPr>
    </w:p>
    <w:p w14:paraId="23433F9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Return to main menu âœ“</w:t>
      </w:r>
    </w:p>
    <w:p w14:paraId="65EC24A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4":</w:t>
      </w:r>
    </w:p>
    <w:p w14:paraId="2F460FF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w:t>
      </w:r>
    </w:p>
    <w:p w14:paraId="2DDFBB5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User entered something other than 1-4 âœ“</w:t>
      </w:r>
    </w:p>
    <w:p w14:paraId="7B22EA6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lastRenderedPageBreak/>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default:</w:t>
      </w:r>
    </w:p>
    <w:p w14:paraId="058807B5"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Invalid input.\n");</w:t>
      </w:r>
    </w:p>
    <w:p w14:paraId="4E9C4F8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5DA4687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074805A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710CC30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11A2158C" w14:textId="77777777" w:rsidR="00B628DD" w:rsidRPr="00702DEC" w:rsidRDefault="00B628DD" w:rsidP="00702DEC">
      <w:pPr>
        <w:pStyle w:val="PlainText"/>
        <w:rPr>
          <w:rFonts w:ascii="Courier New" w:hAnsi="Courier New" w:cs="Courier New"/>
        </w:rPr>
      </w:pPr>
    </w:p>
    <w:p w14:paraId="12214C0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 Text operations submenu {inner menu} selection</w:t>
      </w:r>
    </w:p>
    <w:p w14:paraId="226EED9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static void TextMenuSelection()</w:t>
      </w:r>
    </w:p>
    <w:p w14:paraId="149E223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11932F5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hile (true)</w:t>
      </w:r>
    </w:p>
    <w:p w14:paraId="568CA9A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D560FB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var choice = PrintSubmenuTextOperations();</w:t>
      </w:r>
    </w:p>
    <w:p w14:paraId="19A6A0D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string textInput;</w:t>
      </w:r>
    </w:p>
    <w:p w14:paraId="287580EC" w14:textId="77777777" w:rsidR="00B628DD" w:rsidRPr="00702DEC" w:rsidRDefault="00B628DD" w:rsidP="00702DEC">
      <w:pPr>
        <w:pStyle w:val="PlainText"/>
        <w:rPr>
          <w:rFonts w:ascii="Courier New" w:hAnsi="Courier New" w:cs="Courier New"/>
        </w:rPr>
      </w:pPr>
    </w:p>
    <w:p w14:paraId="3EDF9A4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switch (choice)</w:t>
      </w:r>
    </w:p>
    <w:p w14:paraId="232E66A5"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46247B0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Reverse text âœ“</w:t>
      </w:r>
    </w:p>
    <w:p w14:paraId="00912A3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1":</w:t>
      </w:r>
    </w:p>
    <w:p w14:paraId="5C0C616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202ABA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textInput = GetUserInput("\nEnter a line of text to reverse: ");</w:t>
      </w:r>
    </w:p>
    <w:p w14:paraId="1B80F4AD" w14:textId="77777777" w:rsidR="00B628DD" w:rsidRPr="00702DEC" w:rsidRDefault="00B628DD" w:rsidP="00702DEC">
      <w:pPr>
        <w:pStyle w:val="PlainText"/>
        <w:rPr>
          <w:rFonts w:ascii="Courier New" w:hAnsi="Courier New" w:cs="Courier New"/>
        </w:rPr>
      </w:pPr>
    </w:p>
    <w:p w14:paraId="3D3748B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hile (!IsValidString(textInput))</w:t>
      </w:r>
    </w:p>
    <w:p w14:paraId="0CEE8E3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36D1E09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nEnter a line of text: ");</w:t>
      </w:r>
    </w:p>
    <w:p w14:paraId="2CA1E53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textInput = Console.ReadLine();</w:t>
      </w:r>
    </w:p>
    <w:p w14:paraId="59E21E3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52AE9553" w14:textId="77777777" w:rsidR="00B628DD" w:rsidRPr="00702DEC" w:rsidRDefault="00B628DD" w:rsidP="00702DEC">
      <w:pPr>
        <w:pStyle w:val="PlainText"/>
        <w:rPr>
          <w:rFonts w:ascii="Courier New" w:hAnsi="Courier New" w:cs="Courier New"/>
        </w:rPr>
      </w:pPr>
    </w:p>
    <w:p w14:paraId="0EA36D7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verse(textInput);</w:t>
      </w:r>
    </w:p>
    <w:p w14:paraId="2EAB3FA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Reversed String: {reversedString}");</w:t>
      </w:r>
    </w:p>
    <w:p w14:paraId="7AB6BAB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textInput = String.Empty;</w:t>
      </w:r>
    </w:p>
    <w:p w14:paraId="4F25194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5D469D5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790E09E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Convert to uppercase âœ“</w:t>
      </w:r>
    </w:p>
    <w:p w14:paraId="2AA00A0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2":</w:t>
      </w:r>
    </w:p>
    <w:p w14:paraId="58ADF0F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2402B4BD"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textInput = GetUserInput("\nEnter a line of text to convert to uppercase: ");</w:t>
      </w:r>
    </w:p>
    <w:p w14:paraId="16DC6B30" w14:textId="77777777" w:rsidR="00B628DD" w:rsidRPr="00702DEC" w:rsidRDefault="00B628DD" w:rsidP="00702DEC">
      <w:pPr>
        <w:pStyle w:val="PlainText"/>
        <w:rPr>
          <w:rFonts w:ascii="Courier New" w:hAnsi="Courier New" w:cs="Courier New"/>
        </w:rPr>
      </w:pPr>
    </w:p>
    <w:p w14:paraId="2108D09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hile (!IsValidString(textInput))</w:t>
      </w:r>
    </w:p>
    <w:p w14:paraId="6A3683D2"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486C091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nEnter a line of text: ");</w:t>
      </w:r>
    </w:p>
    <w:p w14:paraId="73A6D16F"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textInput = Console.ReadLine();</w:t>
      </w:r>
    </w:p>
    <w:p w14:paraId="61BD941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40E757D4" w14:textId="77777777" w:rsidR="00B628DD" w:rsidRPr="00702DEC" w:rsidRDefault="00B628DD" w:rsidP="00702DEC">
      <w:pPr>
        <w:pStyle w:val="PlainText"/>
        <w:rPr>
          <w:rFonts w:ascii="Courier New" w:hAnsi="Courier New" w:cs="Courier New"/>
        </w:rPr>
      </w:pPr>
    </w:p>
    <w:p w14:paraId="0621243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string inputToUpper = textInput.ToUpper();</w:t>
      </w:r>
    </w:p>
    <w:p w14:paraId="40769D9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inputToUpper}\n");</w:t>
      </w:r>
    </w:p>
    <w:p w14:paraId="21891E6C"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2460EA48" w14:textId="77777777" w:rsidR="00B628DD" w:rsidRPr="00702DEC" w:rsidRDefault="00B628DD" w:rsidP="00702DEC">
      <w:pPr>
        <w:pStyle w:val="PlainText"/>
        <w:rPr>
          <w:rFonts w:ascii="Courier New" w:hAnsi="Courier New" w:cs="Courier New"/>
        </w:rPr>
      </w:pPr>
    </w:p>
    <w:p w14:paraId="350885D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2303D0C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Convert to lowercase âœ“</w:t>
      </w:r>
    </w:p>
    <w:p w14:paraId="646DB1F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3":</w:t>
      </w:r>
    </w:p>
    <w:p w14:paraId="5F524A9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7304839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textInput = GetUserInput("\nEnter a line of text to convert to lowercase: ");</w:t>
      </w:r>
    </w:p>
    <w:p w14:paraId="0F38C738" w14:textId="77777777" w:rsidR="00B628DD" w:rsidRPr="00702DEC" w:rsidRDefault="00B628DD" w:rsidP="00702DEC">
      <w:pPr>
        <w:pStyle w:val="PlainText"/>
        <w:rPr>
          <w:rFonts w:ascii="Courier New" w:hAnsi="Courier New" w:cs="Courier New"/>
        </w:rPr>
      </w:pPr>
    </w:p>
    <w:p w14:paraId="103F6BF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lastRenderedPageBreak/>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hile (!IsValidString(textInput))</w:t>
      </w:r>
    </w:p>
    <w:p w14:paraId="6C1D942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45CAA46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nEnter a line of text: ");</w:t>
      </w:r>
    </w:p>
    <w:p w14:paraId="0A127285"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textInput = Console.ReadLine();</w:t>
      </w:r>
    </w:p>
    <w:p w14:paraId="00BFFD09"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05AF5E5" w14:textId="77777777" w:rsidR="00B628DD" w:rsidRPr="00702DEC" w:rsidRDefault="00B628DD" w:rsidP="00702DEC">
      <w:pPr>
        <w:pStyle w:val="PlainText"/>
        <w:rPr>
          <w:rFonts w:ascii="Courier New" w:hAnsi="Courier New" w:cs="Courier New"/>
        </w:rPr>
      </w:pPr>
    </w:p>
    <w:p w14:paraId="1C9831CE"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string inputToLower = textInput.ToLower();</w:t>
      </w:r>
    </w:p>
    <w:p w14:paraId="15BB621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inputToLower}\n");</w:t>
      </w:r>
    </w:p>
    <w:p w14:paraId="50AEACF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582DC0A4"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6E442FA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Return to main menu âœ“</w:t>
      </w:r>
    </w:p>
    <w:p w14:paraId="48E56FAA"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ase "4":</w:t>
      </w:r>
    </w:p>
    <w:p w14:paraId="24F99D9B"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return;</w:t>
      </w:r>
    </w:p>
    <w:p w14:paraId="17201CC7"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 User entered something other than 1-4</w:t>
      </w:r>
    </w:p>
    <w:p w14:paraId="45FCAD2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default:</w:t>
      </w:r>
    </w:p>
    <w:p w14:paraId="098A6C43"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Console.WriteLine("Invalid input.\n");</w:t>
      </w:r>
    </w:p>
    <w:p w14:paraId="1E67EC55"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break;</w:t>
      </w:r>
    </w:p>
    <w:p w14:paraId="13E22FE1"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67538AA6"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r>
      <w:r w:rsidRPr="00702DEC">
        <w:rPr>
          <w:rFonts w:ascii="Courier New" w:hAnsi="Courier New" w:cs="Courier New"/>
        </w:rPr>
        <w:tab/>
        <w:t>}</w:t>
      </w:r>
    </w:p>
    <w:p w14:paraId="0AFB0030"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r>
      <w:r w:rsidRPr="00702DEC">
        <w:rPr>
          <w:rFonts w:ascii="Courier New" w:hAnsi="Courier New" w:cs="Courier New"/>
        </w:rPr>
        <w:tab/>
        <w:t>}</w:t>
      </w:r>
    </w:p>
    <w:p w14:paraId="5A42EAE8" w14:textId="77777777" w:rsidR="00B628DD" w:rsidRPr="00702DEC" w:rsidRDefault="00B628DD" w:rsidP="00702DEC">
      <w:pPr>
        <w:pStyle w:val="PlainText"/>
        <w:rPr>
          <w:rFonts w:ascii="Courier New" w:hAnsi="Courier New" w:cs="Courier New"/>
        </w:rPr>
      </w:pPr>
      <w:r w:rsidRPr="00702DEC">
        <w:rPr>
          <w:rFonts w:ascii="Courier New" w:hAnsi="Courier New" w:cs="Courier New"/>
        </w:rPr>
        <w:tab/>
        <w:t>}</w:t>
      </w:r>
    </w:p>
    <w:p w14:paraId="543AAC55" w14:textId="77777777" w:rsidR="00B628DD" w:rsidRDefault="00B628DD" w:rsidP="00702DEC">
      <w:pPr>
        <w:pStyle w:val="PlainText"/>
        <w:rPr>
          <w:rFonts w:ascii="Courier New" w:hAnsi="Courier New" w:cs="Courier New"/>
        </w:rPr>
      </w:pPr>
      <w:r w:rsidRPr="00702DEC">
        <w:rPr>
          <w:rFonts w:ascii="Courier New" w:hAnsi="Courier New" w:cs="Courier New"/>
        </w:rPr>
        <w:t>}</w:t>
      </w:r>
    </w:p>
    <w:p w14:paraId="1E6C1731" w14:textId="77777777" w:rsidR="003B6000" w:rsidRPr="00831828" w:rsidRDefault="003B6000" w:rsidP="00F67D4D">
      <w:pPr>
        <w:spacing w:before="100" w:beforeAutospacing="1" w:after="160" w:line="240" w:lineRule="auto"/>
        <w:rPr>
          <w:rFonts w:ascii="Times New Roman" w:eastAsia="Times New Roman" w:hAnsi="Times New Roman" w:cs="Times New Roman"/>
          <w:sz w:val="24"/>
          <w:szCs w:val="24"/>
        </w:rPr>
      </w:pPr>
    </w:p>
    <w:sectPr w:rsidR="003B6000" w:rsidRPr="00831828" w:rsidSect="0088071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F457B"/>
    <w:multiLevelType w:val="multilevel"/>
    <w:tmpl w:val="7E4815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A10F67"/>
    <w:multiLevelType w:val="hybridMultilevel"/>
    <w:tmpl w:val="485C604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E08588B"/>
    <w:multiLevelType w:val="hybridMultilevel"/>
    <w:tmpl w:val="2738E1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0ED493A"/>
    <w:multiLevelType w:val="hybridMultilevel"/>
    <w:tmpl w:val="4090406A"/>
    <w:lvl w:ilvl="0" w:tplc="CBEA8E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2871F94"/>
    <w:multiLevelType w:val="hybridMultilevel"/>
    <w:tmpl w:val="31D41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9B7B0D"/>
    <w:multiLevelType w:val="hybridMultilevel"/>
    <w:tmpl w:val="FC7A6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CD05BE"/>
    <w:multiLevelType w:val="multilevel"/>
    <w:tmpl w:val="05D2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5A780F"/>
    <w:multiLevelType w:val="hybridMultilevel"/>
    <w:tmpl w:val="464A11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E6F6CBC"/>
    <w:multiLevelType w:val="hybridMultilevel"/>
    <w:tmpl w:val="FFE24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1F52675"/>
    <w:multiLevelType w:val="hybridMultilevel"/>
    <w:tmpl w:val="19BEE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D72534"/>
    <w:multiLevelType w:val="hybridMultilevel"/>
    <w:tmpl w:val="239C72AC"/>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04079198">
    <w:abstractNumId w:val="4"/>
  </w:num>
  <w:num w:numId="2" w16cid:durableId="547449378">
    <w:abstractNumId w:val="3"/>
  </w:num>
  <w:num w:numId="3" w16cid:durableId="325089358">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7103396">
    <w:abstractNumId w:val="9"/>
  </w:num>
  <w:num w:numId="5" w16cid:durableId="1030298719">
    <w:abstractNumId w:val="1"/>
  </w:num>
  <w:num w:numId="6" w16cid:durableId="73362990">
    <w:abstractNumId w:val="8"/>
  </w:num>
  <w:num w:numId="7" w16cid:durableId="946545413">
    <w:abstractNumId w:val="5"/>
  </w:num>
  <w:num w:numId="8" w16cid:durableId="1935163765">
    <w:abstractNumId w:val="2"/>
  </w:num>
  <w:num w:numId="9" w16cid:durableId="1734354092">
    <w:abstractNumId w:val="7"/>
  </w:num>
  <w:num w:numId="10" w16cid:durableId="1331955209">
    <w:abstractNumId w:val="0"/>
  </w:num>
  <w:num w:numId="11" w16cid:durableId="6534903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sTADAlNLc3MzMyUdpeDU4uLM/DyQAuNaAO8yD+ssAAAA"/>
  </w:docVars>
  <w:rsids>
    <w:rsidRoot w:val="00737A0F"/>
    <w:rsid w:val="0002227D"/>
    <w:rsid w:val="00047242"/>
    <w:rsid w:val="000729E9"/>
    <w:rsid w:val="000924DD"/>
    <w:rsid w:val="000B3EB0"/>
    <w:rsid w:val="000B5178"/>
    <w:rsid w:val="00122201"/>
    <w:rsid w:val="00127B8E"/>
    <w:rsid w:val="00132EEF"/>
    <w:rsid w:val="00133149"/>
    <w:rsid w:val="00141D84"/>
    <w:rsid w:val="001D3448"/>
    <w:rsid w:val="00230E14"/>
    <w:rsid w:val="0024122E"/>
    <w:rsid w:val="00254313"/>
    <w:rsid w:val="00255418"/>
    <w:rsid w:val="00262C2A"/>
    <w:rsid w:val="00263B05"/>
    <w:rsid w:val="00280927"/>
    <w:rsid w:val="002A3A68"/>
    <w:rsid w:val="002C1D5B"/>
    <w:rsid w:val="002C3044"/>
    <w:rsid w:val="002F13BC"/>
    <w:rsid w:val="0031494E"/>
    <w:rsid w:val="00382655"/>
    <w:rsid w:val="00392F30"/>
    <w:rsid w:val="00397A2C"/>
    <w:rsid w:val="003B6000"/>
    <w:rsid w:val="003C2217"/>
    <w:rsid w:val="003C598C"/>
    <w:rsid w:val="003E5F0C"/>
    <w:rsid w:val="0041408B"/>
    <w:rsid w:val="00451820"/>
    <w:rsid w:val="00451FD2"/>
    <w:rsid w:val="004626CA"/>
    <w:rsid w:val="00494FAF"/>
    <w:rsid w:val="004D0FF8"/>
    <w:rsid w:val="004E587A"/>
    <w:rsid w:val="00557B93"/>
    <w:rsid w:val="005663E0"/>
    <w:rsid w:val="00580700"/>
    <w:rsid w:val="005C35EF"/>
    <w:rsid w:val="005D3F55"/>
    <w:rsid w:val="005D73FB"/>
    <w:rsid w:val="005E5798"/>
    <w:rsid w:val="005F0431"/>
    <w:rsid w:val="006117A4"/>
    <w:rsid w:val="00682575"/>
    <w:rsid w:val="00703F86"/>
    <w:rsid w:val="0073678E"/>
    <w:rsid w:val="00737A0F"/>
    <w:rsid w:val="00743AFD"/>
    <w:rsid w:val="007504BD"/>
    <w:rsid w:val="00793C9C"/>
    <w:rsid w:val="007A66E6"/>
    <w:rsid w:val="007A71F1"/>
    <w:rsid w:val="007C2633"/>
    <w:rsid w:val="007D7D8C"/>
    <w:rsid w:val="007E7E3E"/>
    <w:rsid w:val="00811834"/>
    <w:rsid w:val="00831828"/>
    <w:rsid w:val="00876AB3"/>
    <w:rsid w:val="00880710"/>
    <w:rsid w:val="00885585"/>
    <w:rsid w:val="008C6690"/>
    <w:rsid w:val="009113B1"/>
    <w:rsid w:val="00912095"/>
    <w:rsid w:val="009241F4"/>
    <w:rsid w:val="0095713C"/>
    <w:rsid w:val="0096719B"/>
    <w:rsid w:val="0097386D"/>
    <w:rsid w:val="009A750E"/>
    <w:rsid w:val="009E4E0D"/>
    <w:rsid w:val="00A12DB0"/>
    <w:rsid w:val="00A827A9"/>
    <w:rsid w:val="00A94B0F"/>
    <w:rsid w:val="00A9612B"/>
    <w:rsid w:val="00B2101C"/>
    <w:rsid w:val="00B2541E"/>
    <w:rsid w:val="00B30DDB"/>
    <w:rsid w:val="00B5144B"/>
    <w:rsid w:val="00B553D3"/>
    <w:rsid w:val="00B628DD"/>
    <w:rsid w:val="00BA4743"/>
    <w:rsid w:val="00BC1B07"/>
    <w:rsid w:val="00BC7CA4"/>
    <w:rsid w:val="00BD43EE"/>
    <w:rsid w:val="00BE6840"/>
    <w:rsid w:val="00C21C1C"/>
    <w:rsid w:val="00C35B8A"/>
    <w:rsid w:val="00C56273"/>
    <w:rsid w:val="00C6026E"/>
    <w:rsid w:val="00C73612"/>
    <w:rsid w:val="00C876D0"/>
    <w:rsid w:val="00CB593E"/>
    <w:rsid w:val="00CC26F2"/>
    <w:rsid w:val="00CE27F3"/>
    <w:rsid w:val="00D00684"/>
    <w:rsid w:val="00D12A3E"/>
    <w:rsid w:val="00D14C55"/>
    <w:rsid w:val="00D20F0F"/>
    <w:rsid w:val="00D964FE"/>
    <w:rsid w:val="00DD4760"/>
    <w:rsid w:val="00DD622A"/>
    <w:rsid w:val="00DF3278"/>
    <w:rsid w:val="00E34C0E"/>
    <w:rsid w:val="00E351C9"/>
    <w:rsid w:val="00E453DD"/>
    <w:rsid w:val="00E52F7E"/>
    <w:rsid w:val="00E5491A"/>
    <w:rsid w:val="00EA6ABF"/>
    <w:rsid w:val="00F27CE0"/>
    <w:rsid w:val="00F54D4E"/>
    <w:rsid w:val="00F67D4D"/>
    <w:rsid w:val="00F7372D"/>
    <w:rsid w:val="00FC085B"/>
    <w:rsid w:val="00FC245A"/>
    <w:rsid w:val="00FD335F"/>
    <w:rsid w:val="00FD6573"/>
    <w:rsid w:val="00FE0E2D"/>
    <w:rsid w:val="00FE73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0B3B8"/>
  <w15:docId w15:val="{1F2B89F9-F954-4199-BA64-4757D25B6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044"/>
  </w:style>
  <w:style w:type="paragraph" w:styleId="Heading3">
    <w:name w:val="heading 3"/>
    <w:basedOn w:val="Normal"/>
    <w:link w:val="Heading3Char"/>
    <w:uiPriority w:val="9"/>
    <w:qFormat/>
    <w:rsid w:val="0083182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3182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53DD"/>
    <w:rPr>
      <w:color w:val="0000FF" w:themeColor="hyperlink"/>
      <w:u w:val="single"/>
    </w:rPr>
  </w:style>
  <w:style w:type="character" w:customStyle="1" w:styleId="frac">
    <w:name w:val="frac"/>
    <w:basedOn w:val="DefaultParagraphFont"/>
    <w:rsid w:val="00CB593E"/>
  </w:style>
  <w:style w:type="paragraph" w:styleId="ListParagraph">
    <w:name w:val="List Paragraph"/>
    <w:basedOn w:val="Normal"/>
    <w:uiPriority w:val="34"/>
    <w:qFormat/>
    <w:rsid w:val="00263B05"/>
    <w:pPr>
      <w:ind w:left="720"/>
      <w:contextualSpacing/>
    </w:pPr>
    <w:rPr>
      <w:rFonts w:eastAsiaTheme="minorHAnsi"/>
      <w:lang w:val="en-CA"/>
    </w:rPr>
  </w:style>
  <w:style w:type="paragraph" w:styleId="BalloonText">
    <w:name w:val="Balloon Text"/>
    <w:basedOn w:val="Normal"/>
    <w:link w:val="BalloonTextChar"/>
    <w:uiPriority w:val="99"/>
    <w:semiHidden/>
    <w:unhideWhenUsed/>
    <w:rsid w:val="00F27C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7CE0"/>
    <w:rPr>
      <w:rFonts w:ascii="Tahoma" w:hAnsi="Tahoma" w:cs="Tahoma"/>
      <w:sz w:val="16"/>
      <w:szCs w:val="16"/>
    </w:rPr>
  </w:style>
  <w:style w:type="character" w:customStyle="1" w:styleId="Heading3Char">
    <w:name w:val="Heading 3 Char"/>
    <w:basedOn w:val="DefaultParagraphFont"/>
    <w:link w:val="Heading3"/>
    <w:uiPriority w:val="9"/>
    <w:rsid w:val="0083182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3182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8318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31828"/>
    <w:rPr>
      <w:b/>
      <w:bCs/>
    </w:rPr>
  </w:style>
  <w:style w:type="paragraph" w:styleId="PlainText">
    <w:name w:val="Plain Text"/>
    <w:basedOn w:val="Normal"/>
    <w:link w:val="PlainTextChar"/>
    <w:uiPriority w:val="99"/>
    <w:unhideWhenUsed/>
    <w:rsid w:val="00B628DD"/>
    <w:pPr>
      <w:spacing w:after="0" w:line="240" w:lineRule="auto"/>
    </w:pPr>
    <w:rPr>
      <w:rFonts w:ascii="Consolas" w:eastAsiaTheme="minorHAnsi" w:hAnsi="Consolas"/>
      <w:kern w:val="2"/>
      <w:sz w:val="21"/>
      <w:szCs w:val="21"/>
      <w:lang w:val="en-CA"/>
      <w14:ligatures w14:val="standardContextual"/>
    </w:rPr>
  </w:style>
  <w:style w:type="character" w:customStyle="1" w:styleId="PlainTextChar">
    <w:name w:val="Plain Text Char"/>
    <w:basedOn w:val="DefaultParagraphFont"/>
    <w:link w:val="PlainText"/>
    <w:uiPriority w:val="99"/>
    <w:rsid w:val="00B628DD"/>
    <w:rPr>
      <w:rFonts w:ascii="Consolas" w:eastAsiaTheme="minorHAnsi" w:hAnsi="Consolas"/>
      <w:kern w:val="2"/>
      <w:sz w:val="21"/>
      <w:szCs w:val="21"/>
      <w:lang w:val="en-C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6571287">
      <w:bodyDiv w:val="1"/>
      <w:marLeft w:val="0"/>
      <w:marRight w:val="0"/>
      <w:marTop w:val="0"/>
      <w:marBottom w:val="0"/>
      <w:divBdr>
        <w:top w:val="none" w:sz="0" w:space="0" w:color="auto"/>
        <w:left w:val="none" w:sz="0" w:space="0" w:color="auto"/>
        <w:bottom w:val="none" w:sz="0" w:space="0" w:color="auto"/>
        <w:right w:val="none" w:sz="0" w:space="0" w:color="auto"/>
      </w:divBdr>
    </w:div>
    <w:div w:id="838472534">
      <w:bodyDiv w:val="1"/>
      <w:marLeft w:val="0"/>
      <w:marRight w:val="0"/>
      <w:marTop w:val="0"/>
      <w:marBottom w:val="0"/>
      <w:divBdr>
        <w:top w:val="none" w:sz="0" w:space="0" w:color="auto"/>
        <w:left w:val="none" w:sz="0" w:space="0" w:color="auto"/>
        <w:bottom w:val="none" w:sz="0" w:space="0" w:color="auto"/>
        <w:right w:val="none" w:sz="0" w:space="0" w:color="auto"/>
      </w:divBdr>
    </w:div>
    <w:div w:id="839544090">
      <w:bodyDiv w:val="1"/>
      <w:marLeft w:val="0"/>
      <w:marRight w:val="0"/>
      <w:marTop w:val="0"/>
      <w:marBottom w:val="0"/>
      <w:divBdr>
        <w:top w:val="none" w:sz="0" w:space="0" w:color="auto"/>
        <w:left w:val="none" w:sz="0" w:space="0" w:color="auto"/>
        <w:bottom w:val="none" w:sz="0" w:space="0" w:color="auto"/>
        <w:right w:val="none" w:sz="0" w:space="0" w:color="auto"/>
      </w:divBdr>
      <w:divsChild>
        <w:div w:id="1288312007">
          <w:marLeft w:val="0"/>
          <w:marRight w:val="0"/>
          <w:marTop w:val="0"/>
          <w:marBottom w:val="0"/>
          <w:divBdr>
            <w:top w:val="none" w:sz="0" w:space="0" w:color="auto"/>
            <w:left w:val="none" w:sz="0" w:space="0" w:color="auto"/>
            <w:bottom w:val="none" w:sz="0" w:space="0" w:color="auto"/>
            <w:right w:val="none" w:sz="0" w:space="0" w:color="auto"/>
          </w:divBdr>
          <w:divsChild>
            <w:div w:id="36375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270981">
      <w:bodyDiv w:val="1"/>
      <w:marLeft w:val="0"/>
      <w:marRight w:val="0"/>
      <w:marTop w:val="0"/>
      <w:marBottom w:val="0"/>
      <w:divBdr>
        <w:top w:val="none" w:sz="0" w:space="0" w:color="auto"/>
        <w:left w:val="none" w:sz="0" w:space="0" w:color="auto"/>
        <w:bottom w:val="none" w:sz="0" w:space="0" w:color="auto"/>
        <w:right w:val="none" w:sz="0" w:space="0" w:color="auto"/>
      </w:divBdr>
    </w:div>
    <w:div w:id="1892107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FD039-CCF9-4324-822E-9CC7CE381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7</Pages>
  <Words>2012</Words>
  <Characters>1147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Acer</Company>
  <LinksUpToDate>false</LinksUpToDate>
  <CharactersWithSpaces>1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lued Acer Customer</dc:creator>
  <cp:lastModifiedBy>Elizabeth House</cp:lastModifiedBy>
  <cp:revision>7</cp:revision>
  <dcterms:created xsi:type="dcterms:W3CDTF">2025-02-03T15:27:00Z</dcterms:created>
  <dcterms:modified xsi:type="dcterms:W3CDTF">2025-02-06T15:51:00Z</dcterms:modified>
</cp:coreProperties>
</file>